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FE3C5" w14:textId="77777777" w:rsidR="00EB0C3A" w:rsidRPr="00623507" w:rsidRDefault="00EB0C3A" w:rsidP="00EB0C3A">
      <w:pPr>
        <w:spacing w:after="240" w:line="360" w:lineRule="auto"/>
        <w:jc w:val="center"/>
        <w:rPr>
          <w:b/>
          <w:sz w:val="24"/>
          <w:szCs w:val="24"/>
        </w:rPr>
      </w:pPr>
      <w:r w:rsidRPr="00252E3F">
        <w:rPr>
          <w:b/>
          <w:sz w:val="24"/>
        </w:rPr>
        <w:t xml:space="preserve">Microfinance and Entrepreneurship: </w:t>
      </w:r>
      <w:r w:rsidRPr="00252E3F">
        <w:rPr>
          <w:b/>
          <w:sz w:val="24"/>
          <w:szCs w:val="24"/>
        </w:rPr>
        <w:t>The</w:t>
      </w:r>
      <w:r w:rsidRPr="00252E3F">
        <w:rPr>
          <w:b/>
          <w:sz w:val="24"/>
        </w:rPr>
        <w:t xml:space="preserve"> Enabling Role </w:t>
      </w:r>
      <w:r w:rsidRPr="00252E3F">
        <w:rPr>
          <w:b/>
          <w:sz w:val="24"/>
          <w:szCs w:val="24"/>
        </w:rPr>
        <w:t>of Social Capital among Female Entrepreneurs</w:t>
      </w:r>
    </w:p>
    <w:p w14:paraId="44DDF138" w14:textId="77777777" w:rsidR="00EB0C3A" w:rsidRDefault="00EB0C3A" w:rsidP="00CE3BEB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0"/>
          <w:szCs w:val="20"/>
        </w:rPr>
      </w:pPr>
    </w:p>
    <w:p w14:paraId="6385CE5C" w14:textId="76E5550C" w:rsidR="00CE3BEB" w:rsidRDefault="00CE3BEB" w:rsidP="00CE3BEB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0"/>
          <w:szCs w:val="20"/>
        </w:rPr>
      </w:pPr>
      <w:r w:rsidRPr="005173FF">
        <w:rPr>
          <w:rFonts w:ascii="Arial" w:hAnsi="Arial" w:cs="Arial"/>
          <w:b/>
          <w:sz w:val="20"/>
          <w:szCs w:val="20"/>
        </w:rPr>
        <w:t xml:space="preserve">Table </w:t>
      </w:r>
      <w:r w:rsidR="00226DF6">
        <w:rPr>
          <w:rFonts w:ascii="Arial" w:hAnsi="Arial" w:cs="Arial"/>
          <w:b/>
          <w:sz w:val="20"/>
          <w:szCs w:val="20"/>
        </w:rPr>
        <w:t>1</w:t>
      </w:r>
      <w:r w:rsidRPr="005173FF">
        <w:rPr>
          <w:rFonts w:ascii="Arial" w:hAnsi="Arial" w:cs="Arial"/>
          <w:b/>
          <w:sz w:val="20"/>
          <w:szCs w:val="20"/>
        </w:rPr>
        <w:t xml:space="preserve">: Demographic profile of </w:t>
      </w:r>
      <w:r w:rsidR="00226DF6">
        <w:rPr>
          <w:rFonts w:ascii="Arial" w:hAnsi="Arial" w:cs="Arial"/>
          <w:b/>
          <w:sz w:val="20"/>
          <w:szCs w:val="20"/>
        </w:rPr>
        <w:t>Respondent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3"/>
        <w:gridCol w:w="2758"/>
        <w:gridCol w:w="2885"/>
      </w:tblGrid>
      <w:tr w:rsidR="00226DF6" w14:paraId="2036BF33" w14:textId="77777777" w:rsidTr="00226DF6">
        <w:tc>
          <w:tcPr>
            <w:tcW w:w="3373" w:type="dxa"/>
          </w:tcPr>
          <w:p w14:paraId="1F4A979C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Variables</w:t>
            </w:r>
          </w:p>
        </w:tc>
        <w:tc>
          <w:tcPr>
            <w:tcW w:w="2758" w:type="dxa"/>
          </w:tcPr>
          <w:p w14:paraId="5401C608" w14:textId="18EECC55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>
              <w:rPr>
                <w:rFonts w:cs="Calibri"/>
                <w:bCs/>
                <w:iCs/>
                <w:sz w:val="18"/>
                <w:szCs w:val="18"/>
              </w:rPr>
              <w:t>Breakdown</w:t>
            </w:r>
          </w:p>
        </w:tc>
        <w:tc>
          <w:tcPr>
            <w:tcW w:w="2885" w:type="dxa"/>
          </w:tcPr>
          <w:p w14:paraId="0BA6FCA3" w14:textId="328283A9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%</w:t>
            </w:r>
          </w:p>
        </w:tc>
      </w:tr>
      <w:tr w:rsidR="00226DF6" w14:paraId="68EEBFDB" w14:textId="77777777" w:rsidTr="00226DF6">
        <w:tc>
          <w:tcPr>
            <w:tcW w:w="3373" w:type="dxa"/>
          </w:tcPr>
          <w:p w14:paraId="6F51D407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Type of Business</w:t>
            </w:r>
          </w:p>
          <w:p w14:paraId="313FFBD7" w14:textId="5EE0C2AD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>
              <w:rPr>
                <w:rFonts w:cs="Calibri"/>
                <w:bCs/>
                <w:iCs/>
                <w:sz w:val="18"/>
                <w:szCs w:val="18"/>
              </w:rPr>
              <w:t xml:space="preserve"> </w:t>
            </w:r>
          </w:p>
          <w:p w14:paraId="02C45EEA" w14:textId="5D59E52D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</w:tc>
        <w:tc>
          <w:tcPr>
            <w:tcW w:w="2758" w:type="dxa"/>
          </w:tcPr>
          <w:p w14:paraId="6CE99681" w14:textId="77777777" w:rsidR="00226DF6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  <w:p w14:paraId="6F9952F7" w14:textId="5E7C983F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Buying and Selling</w:t>
            </w:r>
          </w:p>
          <w:p w14:paraId="6810D20D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Manufacturing</w:t>
            </w:r>
          </w:p>
          <w:p w14:paraId="68573488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Agriculture</w:t>
            </w:r>
          </w:p>
          <w:p w14:paraId="504DD88A" w14:textId="74873040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e-service</w:t>
            </w:r>
          </w:p>
        </w:tc>
        <w:tc>
          <w:tcPr>
            <w:tcW w:w="2885" w:type="dxa"/>
          </w:tcPr>
          <w:p w14:paraId="4279DB6C" w14:textId="382075A4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  <w:p w14:paraId="57E3A2B7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89.6</w:t>
            </w:r>
          </w:p>
          <w:p w14:paraId="52E62736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2.4</w:t>
            </w:r>
          </w:p>
          <w:p w14:paraId="627B2F90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4.8</w:t>
            </w:r>
          </w:p>
          <w:p w14:paraId="2ADC8533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2.4</w:t>
            </w:r>
          </w:p>
        </w:tc>
      </w:tr>
      <w:tr w:rsidR="00226DF6" w14:paraId="4B06A82B" w14:textId="77777777" w:rsidTr="00226DF6">
        <w:tc>
          <w:tcPr>
            <w:tcW w:w="3373" w:type="dxa"/>
          </w:tcPr>
          <w:p w14:paraId="2A431598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Form of Business Ownership</w:t>
            </w:r>
          </w:p>
          <w:p w14:paraId="27EEDD66" w14:textId="69BB163B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</w:tc>
        <w:tc>
          <w:tcPr>
            <w:tcW w:w="2758" w:type="dxa"/>
          </w:tcPr>
          <w:p w14:paraId="39A00033" w14:textId="77777777" w:rsidR="00226DF6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  <w:p w14:paraId="4950C095" w14:textId="089AE71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Sole Proprietorship</w:t>
            </w:r>
          </w:p>
          <w:p w14:paraId="39F8E43A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Family</w:t>
            </w:r>
          </w:p>
          <w:p w14:paraId="1C586595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Partnership</w:t>
            </w:r>
          </w:p>
          <w:p w14:paraId="064B594F" w14:textId="063DB6CF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Other</w:t>
            </w:r>
          </w:p>
        </w:tc>
        <w:tc>
          <w:tcPr>
            <w:tcW w:w="2885" w:type="dxa"/>
          </w:tcPr>
          <w:p w14:paraId="11B04888" w14:textId="0D1C007C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  <w:p w14:paraId="32DB3EE8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92.8</w:t>
            </w:r>
          </w:p>
          <w:p w14:paraId="20091849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4.8</w:t>
            </w:r>
          </w:p>
          <w:p w14:paraId="17F55F5F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0.8</w:t>
            </w:r>
          </w:p>
          <w:p w14:paraId="3B58717D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0.8</w:t>
            </w:r>
          </w:p>
        </w:tc>
      </w:tr>
      <w:tr w:rsidR="00226DF6" w14:paraId="463563DA" w14:textId="77777777" w:rsidTr="00226DF6">
        <w:tc>
          <w:tcPr>
            <w:tcW w:w="3373" w:type="dxa"/>
          </w:tcPr>
          <w:p w14:paraId="596E58B4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Age of women (in years)</w:t>
            </w:r>
          </w:p>
          <w:p w14:paraId="3B5D26DF" w14:textId="18CC31C3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</w:tc>
        <w:tc>
          <w:tcPr>
            <w:tcW w:w="2758" w:type="dxa"/>
          </w:tcPr>
          <w:p w14:paraId="7CDD876F" w14:textId="77777777" w:rsidR="00226DF6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  <w:p w14:paraId="59A1B551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18-39</w:t>
            </w:r>
          </w:p>
          <w:p w14:paraId="68944CB2" w14:textId="2BB5D85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More than 40</w:t>
            </w:r>
          </w:p>
        </w:tc>
        <w:tc>
          <w:tcPr>
            <w:tcW w:w="2885" w:type="dxa"/>
          </w:tcPr>
          <w:p w14:paraId="7FA8FB2B" w14:textId="4D7A5178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  <w:p w14:paraId="10B8AFBD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68.0</w:t>
            </w:r>
          </w:p>
          <w:p w14:paraId="183A96BE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32.0</w:t>
            </w:r>
          </w:p>
          <w:p w14:paraId="1AB5A987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</w:tc>
      </w:tr>
      <w:tr w:rsidR="00226DF6" w14:paraId="00623443" w14:textId="77777777" w:rsidTr="00226DF6">
        <w:tc>
          <w:tcPr>
            <w:tcW w:w="3373" w:type="dxa"/>
          </w:tcPr>
          <w:p w14:paraId="09448ACD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Education of the women</w:t>
            </w:r>
          </w:p>
          <w:p w14:paraId="368F67B9" w14:textId="2CA23159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</w:tc>
        <w:tc>
          <w:tcPr>
            <w:tcW w:w="2758" w:type="dxa"/>
          </w:tcPr>
          <w:p w14:paraId="2E1CDF97" w14:textId="77777777" w:rsidR="00226DF6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  <w:p w14:paraId="24BA735B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No education</w:t>
            </w:r>
          </w:p>
          <w:p w14:paraId="1FE8392F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School education</w:t>
            </w:r>
          </w:p>
          <w:p w14:paraId="218C75E0" w14:textId="2AE692B9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College/University</w:t>
            </w:r>
          </w:p>
        </w:tc>
        <w:tc>
          <w:tcPr>
            <w:tcW w:w="2885" w:type="dxa"/>
          </w:tcPr>
          <w:p w14:paraId="368AECBD" w14:textId="6E4D2B8B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  <w:p w14:paraId="0AA8E1E9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6.4</w:t>
            </w:r>
          </w:p>
          <w:p w14:paraId="0BEF538E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84.0</w:t>
            </w:r>
          </w:p>
          <w:p w14:paraId="776532FE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9.6</w:t>
            </w:r>
          </w:p>
        </w:tc>
      </w:tr>
      <w:tr w:rsidR="00226DF6" w14:paraId="68D82471" w14:textId="77777777" w:rsidTr="00226DF6">
        <w:tc>
          <w:tcPr>
            <w:tcW w:w="3373" w:type="dxa"/>
          </w:tcPr>
          <w:p w14:paraId="527B96BA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Number of Children</w:t>
            </w:r>
          </w:p>
          <w:p w14:paraId="4E4F35D7" w14:textId="46DCA40D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</w:tc>
        <w:tc>
          <w:tcPr>
            <w:tcW w:w="2758" w:type="dxa"/>
          </w:tcPr>
          <w:p w14:paraId="041E7CE1" w14:textId="77777777" w:rsidR="00226DF6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  <w:p w14:paraId="20A9774B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No children</w:t>
            </w:r>
          </w:p>
          <w:p w14:paraId="20522A86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1-3 children</w:t>
            </w:r>
          </w:p>
          <w:p w14:paraId="5EA42E89" w14:textId="0B362BF4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C929F5">
              <w:rPr>
                <w:rFonts w:cs="Calibri"/>
                <w:bCs/>
                <w:iCs/>
                <w:noProof/>
                <w:sz w:val="18"/>
                <w:szCs w:val="18"/>
              </w:rPr>
              <w:t xml:space="preserve">4 </w:t>
            </w:r>
            <w:r w:rsidRPr="00D171AE">
              <w:rPr>
                <w:rFonts w:cs="Calibri"/>
                <w:bCs/>
                <w:iCs/>
                <w:sz w:val="18"/>
                <w:szCs w:val="18"/>
              </w:rPr>
              <w:t>and more</w:t>
            </w:r>
          </w:p>
        </w:tc>
        <w:tc>
          <w:tcPr>
            <w:tcW w:w="2885" w:type="dxa"/>
          </w:tcPr>
          <w:p w14:paraId="4FD169B9" w14:textId="587D6BFA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  <w:p w14:paraId="2FD1B846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4</w:t>
            </w:r>
          </w:p>
          <w:p w14:paraId="1B9715A5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60</w:t>
            </w:r>
          </w:p>
          <w:p w14:paraId="0E2627F9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33.6</w:t>
            </w:r>
          </w:p>
        </w:tc>
      </w:tr>
      <w:tr w:rsidR="00226DF6" w14:paraId="082AC8D9" w14:textId="77777777" w:rsidTr="00226DF6">
        <w:tc>
          <w:tcPr>
            <w:tcW w:w="3373" w:type="dxa"/>
          </w:tcPr>
          <w:p w14:paraId="46FAEA9A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Marital Status</w:t>
            </w:r>
          </w:p>
          <w:p w14:paraId="15E3B7F7" w14:textId="623E1FF5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</w:tc>
        <w:tc>
          <w:tcPr>
            <w:tcW w:w="2758" w:type="dxa"/>
          </w:tcPr>
          <w:p w14:paraId="7DA7188B" w14:textId="77777777" w:rsidR="00226DF6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  <w:p w14:paraId="0E658C8D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Single</w:t>
            </w:r>
          </w:p>
          <w:p w14:paraId="68CDC108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Married</w:t>
            </w:r>
          </w:p>
          <w:p w14:paraId="38733882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Separated/Divorced</w:t>
            </w:r>
          </w:p>
          <w:p w14:paraId="374B9C95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Widowed</w:t>
            </w:r>
          </w:p>
          <w:p w14:paraId="31BF9823" w14:textId="6AC2D34C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No response</w:t>
            </w:r>
          </w:p>
        </w:tc>
        <w:tc>
          <w:tcPr>
            <w:tcW w:w="2885" w:type="dxa"/>
          </w:tcPr>
          <w:p w14:paraId="5C1536C7" w14:textId="77707EDB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</w:p>
          <w:p w14:paraId="34E3450A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4.8</w:t>
            </w:r>
          </w:p>
          <w:p w14:paraId="0DDC54D2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87.2</w:t>
            </w:r>
          </w:p>
          <w:p w14:paraId="58AEBB01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4.0</w:t>
            </w:r>
          </w:p>
          <w:p w14:paraId="4248F07A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3.2</w:t>
            </w:r>
          </w:p>
          <w:p w14:paraId="033E4D5E" w14:textId="77777777" w:rsidR="00226DF6" w:rsidRPr="00D171AE" w:rsidRDefault="00226DF6" w:rsidP="00226DF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bCs/>
                <w:iCs/>
                <w:sz w:val="18"/>
                <w:szCs w:val="18"/>
              </w:rPr>
            </w:pPr>
            <w:r w:rsidRPr="00D171AE">
              <w:rPr>
                <w:rFonts w:cs="Calibri"/>
                <w:bCs/>
                <w:iCs/>
                <w:sz w:val="18"/>
                <w:szCs w:val="18"/>
              </w:rPr>
              <w:t>0.8</w:t>
            </w:r>
          </w:p>
        </w:tc>
      </w:tr>
    </w:tbl>
    <w:p w14:paraId="064F1EA9" w14:textId="77777777" w:rsidR="00494AD6" w:rsidRDefault="00494AD6" w:rsidP="00CC5EFD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0"/>
          <w:szCs w:val="20"/>
        </w:rPr>
      </w:pPr>
    </w:p>
    <w:p w14:paraId="1CED5B54" w14:textId="620FEE08" w:rsidR="00CC5EFD" w:rsidRDefault="00CC5EFD">
      <w:pPr>
        <w:spacing w:after="160" w:line="259" w:lineRule="auto"/>
      </w:pPr>
      <w:r>
        <w:br w:type="page"/>
      </w:r>
    </w:p>
    <w:p w14:paraId="54AF3463" w14:textId="34A9A587" w:rsidR="00912D37" w:rsidRPr="007E7A06" w:rsidRDefault="00912D37" w:rsidP="00912D37">
      <w:pPr>
        <w:pStyle w:val="Caption"/>
        <w:keepNext/>
        <w:jc w:val="center"/>
        <w:rPr>
          <w:rFonts w:ascii="Arial" w:hAnsi="Arial" w:cs="Arial"/>
          <w:color w:val="auto"/>
          <w:sz w:val="20"/>
          <w:szCs w:val="20"/>
        </w:rPr>
      </w:pPr>
      <w:r w:rsidRPr="007E7A06">
        <w:rPr>
          <w:rFonts w:ascii="Arial" w:hAnsi="Arial" w:cs="Arial"/>
          <w:color w:val="auto"/>
          <w:sz w:val="20"/>
          <w:szCs w:val="20"/>
        </w:rPr>
        <w:lastRenderedPageBreak/>
        <w:t xml:space="preserve">Table </w:t>
      </w:r>
      <w:r w:rsidR="003128F9">
        <w:rPr>
          <w:rFonts w:ascii="Arial" w:hAnsi="Arial" w:cs="Arial"/>
          <w:color w:val="auto"/>
          <w:sz w:val="20"/>
          <w:szCs w:val="20"/>
        </w:rPr>
        <w:t>2</w:t>
      </w:r>
      <w:r w:rsidRPr="007E7A06">
        <w:rPr>
          <w:rFonts w:ascii="Arial" w:hAnsi="Arial" w:cs="Arial"/>
          <w:color w:val="auto"/>
          <w:sz w:val="20"/>
          <w:szCs w:val="20"/>
        </w:rPr>
        <w:t>: Correlation Matrices</w:t>
      </w:r>
    </w:p>
    <w:tbl>
      <w:tblPr>
        <w:tblW w:w="9493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518"/>
        <w:gridCol w:w="1447"/>
        <w:gridCol w:w="847"/>
        <w:gridCol w:w="979"/>
        <w:gridCol w:w="1165"/>
        <w:gridCol w:w="1131"/>
        <w:gridCol w:w="617"/>
        <w:gridCol w:w="765"/>
        <w:gridCol w:w="1024"/>
      </w:tblGrid>
      <w:tr w:rsidR="00C04D76" w:rsidRPr="00D0031F" w14:paraId="2A79BD6C" w14:textId="77777777" w:rsidTr="00C04D76">
        <w:tc>
          <w:tcPr>
            <w:tcW w:w="1701" w:type="dxa"/>
            <w:shd w:val="clear" w:color="auto" w:fill="auto"/>
          </w:tcPr>
          <w:p w14:paraId="6079A14A" w14:textId="77777777" w:rsidR="00912D37" w:rsidRPr="00054347" w:rsidRDefault="00912D37" w:rsidP="00C04D76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54347">
              <w:rPr>
                <w:rFonts w:ascii="Arial" w:hAnsi="Arial" w:cs="Arial"/>
                <w:sz w:val="18"/>
                <w:szCs w:val="18"/>
              </w:rPr>
              <w:t>Variables</w:t>
            </w:r>
          </w:p>
        </w:tc>
        <w:tc>
          <w:tcPr>
            <w:tcW w:w="1063" w:type="dxa"/>
            <w:shd w:val="clear" w:color="auto" w:fill="auto"/>
          </w:tcPr>
          <w:p w14:paraId="352D803B" w14:textId="780085C7" w:rsidR="00912D37" w:rsidRPr="00054347" w:rsidRDefault="007C132D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trepreneurial Success</w:t>
            </w:r>
          </w:p>
        </w:tc>
        <w:tc>
          <w:tcPr>
            <w:tcW w:w="872" w:type="dxa"/>
            <w:shd w:val="clear" w:color="auto" w:fill="auto"/>
          </w:tcPr>
          <w:p w14:paraId="00787320" w14:textId="6ABD5B2B" w:rsidR="00912D37" w:rsidRPr="00054347" w:rsidRDefault="00912D37" w:rsidP="00C04D7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4347">
              <w:rPr>
                <w:rFonts w:ascii="Arial" w:hAnsi="Arial" w:cs="Arial"/>
                <w:sz w:val="18"/>
                <w:szCs w:val="18"/>
              </w:rPr>
              <w:t>Loan Amount</w:t>
            </w:r>
          </w:p>
        </w:tc>
        <w:tc>
          <w:tcPr>
            <w:tcW w:w="1009" w:type="dxa"/>
            <w:shd w:val="clear" w:color="auto" w:fill="auto"/>
          </w:tcPr>
          <w:p w14:paraId="27E54A4C" w14:textId="77777777" w:rsidR="00912D37" w:rsidRPr="00054347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4347">
              <w:rPr>
                <w:rFonts w:ascii="Arial" w:hAnsi="Arial" w:cs="Arial"/>
                <w:sz w:val="18"/>
                <w:szCs w:val="18"/>
              </w:rPr>
              <w:t xml:space="preserve">Can </w:t>
            </w:r>
            <w:r w:rsidRPr="00C929F5">
              <w:rPr>
                <w:rFonts w:ascii="Arial" w:hAnsi="Arial" w:cs="Arial"/>
                <w:noProof/>
                <w:sz w:val="18"/>
                <w:szCs w:val="18"/>
              </w:rPr>
              <w:t>you</w:t>
            </w:r>
            <w:r w:rsidRPr="00054347">
              <w:rPr>
                <w:rFonts w:ascii="Arial" w:hAnsi="Arial" w:cs="Arial"/>
                <w:sz w:val="18"/>
                <w:szCs w:val="18"/>
              </w:rPr>
              <w:t xml:space="preserve"> say other group members trust </w:t>
            </w:r>
            <w:r w:rsidRPr="00C929F5">
              <w:rPr>
                <w:rFonts w:ascii="Arial" w:hAnsi="Arial" w:cs="Arial"/>
                <w:noProof/>
                <w:sz w:val="18"/>
                <w:szCs w:val="18"/>
              </w:rPr>
              <w:t>you</w:t>
            </w:r>
            <w:r w:rsidRPr="00054347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1235" w:type="dxa"/>
            <w:shd w:val="clear" w:color="auto" w:fill="auto"/>
          </w:tcPr>
          <w:p w14:paraId="5C66FEAA" w14:textId="15523571" w:rsidR="00912D37" w:rsidRPr="00054347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929F5">
              <w:rPr>
                <w:rFonts w:ascii="Arial" w:hAnsi="Arial" w:cs="Arial"/>
                <w:noProof/>
                <w:sz w:val="18"/>
                <w:szCs w:val="18"/>
              </w:rPr>
              <w:t>My</w:t>
            </w:r>
            <w:r w:rsidRPr="00054347">
              <w:rPr>
                <w:rFonts w:ascii="Arial" w:hAnsi="Arial" w:cs="Arial"/>
                <w:sz w:val="18"/>
                <w:szCs w:val="18"/>
              </w:rPr>
              <w:t xml:space="preserve"> working</w:t>
            </w:r>
            <w:r w:rsidR="00C04D76">
              <w:rPr>
                <w:rFonts w:ascii="Arial" w:hAnsi="Arial" w:cs="Arial"/>
                <w:sz w:val="18"/>
                <w:szCs w:val="18"/>
              </w:rPr>
              <w:t xml:space="preserve"> r</w:t>
            </w:r>
            <w:r w:rsidRPr="00054347">
              <w:rPr>
                <w:rFonts w:ascii="Arial" w:hAnsi="Arial" w:cs="Arial"/>
                <w:sz w:val="18"/>
                <w:szCs w:val="18"/>
              </w:rPr>
              <w:t xml:space="preserve">elationship with the loan officer has helped to improve </w:t>
            </w:r>
            <w:r w:rsidRPr="00C929F5">
              <w:rPr>
                <w:rFonts w:ascii="Arial" w:hAnsi="Arial" w:cs="Arial"/>
                <w:noProof/>
                <w:sz w:val="18"/>
                <w:szCs w:val="18"/>
              </w:rPr>
              <w:t>my</w:t>
            </w:r>
            <w:r w:rsidRPr="00054347">
              <w:rPr>
                <w:rFonts w:ascii="Arial" w:hAnsi="Arial" w:cs="Arial"/>
                <w:sz w:val="18"/>
                <w:szCs w:val="18"/>
              </w:rPr>
              <w:t xml:space="preserve"> business</w:t>
            </w:r>
          </w:p>
        </w:tc>
        <w:tc>
          <w:tcPr>
            <w:tcW w:w="1168" w:type="dxa"/>
            <w:shd w:val="clear" w:color="auto" w:fill="auto"/>
          </w:tcPr>
          <w:p w14:paraId="7644B19C" w14:textId="77777777" w:rsidR="00912D37" w:rsidRPr="00054347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4347">
              <w:rPr>
                <w:rFonts w:ascii="Arial" w:hAnsi="Arial" w:cs="Arial"/>
                <w:sz w:val="18"/>
                <w:szCs w:val="18"/>
              </w:rPr>
              <w:t xml:space="preserve">Networking helps to grow </w:t>
            </w:r>
            <w:r w:rsidRPr="00C929F5">
              <w:rPr>
                <w:rFonts w:ascii="Arial" w:hAnsi="Arial" w:cs="Arial"/>
                <w:noProof/>
                <w:sz w:val="18"/>
                <w:szCs w:val="18"/>
              </w:rPr>
              <w:t>my</w:t>
            </w:r>
            <w:r w:rsidRPr="00054347">
              <w:rPr>
                <w:rFonts w:ascii="Arial" w:hAnsi="Arial" w:cs="Arial"/>
                <w:sz w:val="18"/>
                <w:szCs w:val="18"/>
              </w:rPr>
              <w:t xml:space="preserve"> business</w:t>
            </w:r>
          </w:p>
        </w:tc>
        <w:tc>
          <w:tcPr>
            <w:tcW w:w="617" w:type="dxa"/>
            <w:shd w:val="clear" w:color="auto" w:fill="auto"/>
          </w:tcPr>
          <w:p w14:paraId="445E9AC4" w14:textId="60787B03" w:rsidR="00912D37" w:rsidRPr="00054347" w:rsidRDefault="00C04D76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912D37" w:rsidRPr="00054347">
              <w:rPr>
                <w:rFonts w:ascii="Arial" w:hAnsi="Arial" w:cs="Arial"/>
                <w:sz w:val="18"/>
                <w:szCs w:val="18"/>
              </w:rPr>
              <w:t>ge</w:t>
            </w:r>
          </w:p>
        </w:tc>
        <w:tc>
          <w:tcPr>
            <w:tcW w:w="787" w:type="dxa"/>
            <w:shd w:val="clear" w:color="auto" w:fill="auto"/>
          </w:tcPr>
          <w:p w14:paraId="7C643D06" w14:textId="476A262B" w:rsidR="00912D37" w:rsidRPr="00054347" w:rsidRDefault="00C04D76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  <w:r w:rsidR="00912D37" w:rsidRPr="00054347">
              <w:rPr>
                <w:rFonts w:ascii="Arial" w:hAnsi="Arial" w:cs="Arial"/>
                <w:sz w:val="18"/>
                <w:szCs w:val="18"/>
              </w:rPr>
              <w:t>arital</w:t>
            </w:r>
            <w:r>
              <w:rPr>
                <w:rFonts w:ascii="Arial" w:hAnsi="Arial" w:cs="Arial"/>
                <w:sz w:val="18"/>
                <w:szCs w:val="18"/>
              </w:rPr>
              <w:t xml:space="preserve"> Status</w:t>
            </w:r>
          </w:p>
        </w:tc>
        <w:tc>
          <w:tcPr>
            <w:tcW w:w="1041" w:type="dxa"/>
            <w:shd w:val="clear" w:color="auto" w:fill="auto"/>
          </w:tcPr>
          <w:p w14:paraId="2C85F7A2" w14:textId="79CEAC95" w:rsidR="00912D37" w:rsidRPr="00054347" w:rsidRDefault="00C04D76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912D37" w:rsidRPr="00054347">
              <w:rPr>
                <w:rFonts w:ascii="Arial" w:hAnsi="Arial" w:cs="Arial"/>
                <w:sz w:val="18"/>
                <w:szCs w:val="18"/>
              </w:rPr>
              <w:t>ducation</w:t>
            </w:r>
          </w:p>
        </w:tc>
      </w:tr>
      <w:tr w:rsidR="00C04D76" w:rsidRPr="007E7A06" w14:paraId="0F36F2F5" w14:textId="77777777" w:rsidTr="00C04D76">
        <w:tc>
          <w:tcPr>
            <w:tcW w:w="1701" w:type="dxa"/>
            <w:shd w:val="clear" w:color="auto" w:fill="auto"/>
          </w:tcPr>
          <w:p w14:paraId="1B649B39" w14:textId="1EBF65D7" w:rsidR="00912D37" w:rsidRPr="00054347" w:rsidRDefault="007C132D" w:rsidP="00C04D76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trepreneurial Success</w:t>
            </w:r>
          </w:p>
        </w:tc>
        <w:tc>
          <w:tcPr>
            <w:tcW w:w="1063" w:type="dxa"/>
            <w:shd w:val="clear" w:color="auto" w:fill="auto"/>
          </w:tcPr>
          <w:p w14:paraId="7DA39C04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72" w:type="dxa"/>
            <w:shd w:val="clear" w:color="auto" w:fill="auto"/>
          </w:tcPr>
          <w:p w14:paraId="08A53C25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9" w:type="dxa"/>
            <w:shd w:val="clear" w:color="auto" w:fill="auto"/>
          </w:tcPr>
          <w:p w14:paraId="46010021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35" w:type="dxa"/>
            <w:shd w:val="clear" w:color="auto" w:fill="auto"/>
          </w:tcPr>
          <w:p w14:paraId="2F6EBDAB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8" w:type="dxa"/>
            <w:shd w:val="clear" w:color="auto" w:fill="auto"/>
          </w:tcPr>
          <w:p w14:paraId="466F0E21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7" w:type="dxa"/>
            <w:shd w:val="clear" w:color="auto" w:fill="auto"/>
          </w:tcPr>
          <w:p w14:paraId="2D7DECFE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</w:tcPr>
          <w:p w14:paraId="52F9A06B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4D8C0209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4D76" w:rsidRPr="007E7A06" w14:paraId="7B841DAB" w14:textId="77777777" w:rsidTr="00C04D76">
        <w:tc>
          <w:tcPr>
            <w:tcW w:w="1701" w:type="dxa"/>
            <w:shd w:val="clear" w:color="auto" w:fill="auto"/>
          </w:tcPr>
          <w:p w14:paraId="4A1352C2" w14:textId="77777777" w:rsidR="00912D37" w:rsidRPr="00054347" w:rsidRDefault="00912D37" w:rsidP="00C04D76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54347">
              <w:rPr>
                <w:rFonts w:ascii="Arial" w:hAnsi="Arial" w:cs="Arial"/>
                <w:sz w:val="18"/>
                <w:szCs w:val="18"/>
              </w:rPr>
              <w:t>Loan Amount</w:t>
            </w:r>
          </w:p>
        </w:tc>
        <w:tc>
          <w:tcPr>
            <w:tcW w:w="1063" w:type="dxa"/>
            <w:shd w:val="clear" w:color="auto" w:fill="auto"/>
          </w:tcPr>
          <w:p w14:paraId="625AA754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185*</w:t>
            </w:r>
          </w:p>
        </w:tc>
        <w:tc>
          <w:tcPr>
            <w:tcW w:w="872" w:type="dxa"/>
            <w:shd w:val="clear" w:color="auto" w:fill="auto"/>
          </w:tcPr>
          <w:p w14:paraId="4AD22CF6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009" w:type="dxa"/>
            <w:shd w:val="clear" w:color="auto" w:fill="auto"/>
          </w:tcPr>
          <w:p w14:paraId="7C13C556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35" w:type="dxa"/>
            <w:shd w:val="clear" w:color="auto" w:fill="auto"/>
          </w:tcPr>
          <w:p w14:paraId="1D866AA2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8" w:type="dxa"/>
            <w:shd w:val="clear" w:color="auto" w:fill="auto"/>
          </w:tcPr>
          <w:p w14:paraId="48B57C07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7" w:type="dxa"/>
            <w:shd w:val="clear" w:color="auto" w:fill="auto"/>
          </w:tcPr>
          <w:p w14:paraId="7563F4B4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</w:tcPr>
          <w:p w14:paraId="16AF8744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66E50881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4D76" w:rsidRPr="007E7A06" w14:paraId="644491E7" w14:textId="77777777" w:rsidTr="00C04D76">
        <w:tc>
          <w:tcPr>
            <w:tcW w:w="1701" w:type="dxa"/>
            <w:shd w:val="clear" w:color="auto" w:fill="auto"/>
          </w:tcPr>
          <w:p w14:paraId="16731D0A" w14:textId="77777777" w:rsidR="00912D37" w:rsidRPr="00054347" w:rsidRDefault="00912D37" w:rsidP="00C04D76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54347">
              <w:rPr>
                <w:rFonts w:ascii="Arial" w:hAnsi="Arial" w:cs="Arial"/>
                <w:sz w:val="18"/>
                <w:szCs w:val="18"/>
              </w:rPr>
              <w:t xml:space="preserve">Can </w:t>
            </w:r>
            <w:r w:rsidRPr="00C929F5">
              <w:rPr>
                <w:rFonts w:ascii="Arial" w:hAnsi="Arial" w:cs="Arial"/>
                <w:noProof/>
                <w:sz w:val="18"/>
                <w:szCs w:val="18"/>
              </w:rPr>
              <w:t>you</w:t>
            </w:r>
            <w:r w:rsidRPr="00054347">
              <w:rPr>
                <w:rFonts w:ascii="Arial" w:hAnsi="Arial" w:cs="Arial"/>
                <w:sz w:val="18"/>
                <w:szCs w:val="18"/>
              </w:rPr>
              <w:t xml:space="preserve"> say other group members trust </w:t>
            </w:r>
            <w:r w:rsidRPr="00C929F5">
              <w:rPr>
                <w:rFonts w:ascii="Arial" w:hAnsi="Arial" w:cs="Arial"/>
                <w:noProof/>
                <w:sz w:val="18"/>
                <w:szCs w:val="18"/>
              </w:rPr>
              <w:t>you</w:t>
            </w:r>
            <w:r w:rsidRPr="00054347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1063" w:type="dxa"/>
            <w:shd w:val="clear" w:color="auto" w:fill="auto"/>
          </w:tcPr>
          <w:p w14:paraId="592DBC1B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032</w:t>
            </w:r>
          </w:p>
        </w:tc>
        <w:tc>
          <w:tcPr>
            <w:tcW w:w="872" w:type="dxa"/>
            <w:shd w:val="clear" w:color="auto" w:fill="auto"/>
          </w:tcPr>
          <w:p w14:paraId="4A964FD8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093</w:t>
            </w:r>
          </w:p>
        </w:tc>
        <w:tc>
          <w:tcPr>
            <w:tcW w:w="1009" w:type="dxa"/>
            <w:shd w:val="clear" w:color="auto" w:fill="auto"/>
          </w:tcPr>
          <w:p w14:paraId="0381EADD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235" w:type="dxa"/>
            <w:shd w:val="clear" w:color="auto" w:fill="auto"/>
          </w:tcPr>
          <w:p w14:paraId="2A1BC826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8" w:type="dxa"/>
            <w:shd w:val="clear" w:color="auto" w:fill="auto"/>
          </w:tcPr>
          <w:p w14:paraId="06DA2590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7" w:type="dxa"/>
            <w:shd w:val="clear" w:color="auto" w:fill="auto"/>
          </w:tcPr>
          <w:p w14:paraId="79DFAAEC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</w:tcPr>
          <w:p w14:paraId="14AD26FC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51BD3FC7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4D76" w:rsidRPr="007E7A06" w14:paraId="55FC98BE" w14:textId="77777777" w:rsidTr="00C04D76">
        <w:tc>
          <w:tcPr>
            <w:tcW w:w="1701" w:type="dxa"/>
            <w:shd w:val="clear" w:color="auto" w:fill="auto"/>
          </w:tcPr>
          <w:p w14:paraId="11E05687" w14:textId="1DB5625D" w:rsidR="00912D37" w:rsidRPr="00054347" w:rsidRDefault="00912D37" w:rsidP="00C04D76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C929F5">
              <w:rPr>
                <w:rFonts w:ascii="Arial" w:hAnsi="Arial" w:cs="Arial"/>
                <w:noProof/>
                <w:sz w:val="18"/>
                <w:szCs w:val="18"/>
              </w:rPr>
              <w:t>My</w:t>
            </w:r>
            <w:r w:rsidRPr="00054347">
              <w:rPr>
                <w:rFonts w:ascii="Arial" w:hAnsi="Arial" w:cs="Arial"/>
                <w:sz w:val="18"/>
                <w:szCs w:val="18"/>
              </w:rPr>
              <w:t xml:space="preserve"> working</w:t>
            </w:r>
            <w:r w:rsidR="00C04D76">
              <w:rPr>
                <w:rFonts w:ascii="Arial" w:hAnsi="Arial" w:cs="Arial"/>
                <w:sz w:val="18"/>
                <w:szCs w:val="18"/>
              </w:rPr>
              <w:t xml:space="preserve"> r</w:t>
            </w:r>
            <w:r w:rsidRPr="00054347">
              <w:rPr>
                <w:rFonts w:ascii="Arial" w:hAnsi="Arial" w:cs="Arial"/>
                <w:sz w:val="18"/>
                <w:szCs w:val="18"/>
              </w:rPr>
              <w:t xml:space="preserve">elationship with the loan officer has helped to improve </w:t>
            </w:r>
            <w:r w:rsidRPr="00C929F5">
              <w:rPr>
                <w:rFonts w:ascii="Arial" w:hAnsi="Arial" w:cs="Arial"/>
                <w:noProof/>
                <w:sz w:val="18"/>
                <w:szCs w:val="18"/>
              </w:rPr>
              <w:t>my</w:t>
            </w:r>
            <w:r w:rsidRPr="00054347">
              <w:rPr>
                <w:rFonts w:ascii="Arial" w:hAnsi="Arial" w:cs="Arial"/>
                <w:sz w:val="18"/>
                <w:szCs w:val="18"/>
              </w:rPr>
              <w:t xml:space="preserve"> business</w:t>
            </w:r>
          </w:p>
        </w:tc>
        <w:tc>
          <w:tcPr>
            <w:tcW w:w="1063" w:type="dxa"/>
            <w:shd w:val="clear" w:color="auto" w:fill="auto"/>
          </w:tcPr>
          <w:p w14:paraId="66642EC4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06</w:t>
            </w:r>
          </w:p>
        </w:tc>
        <w:tc>
          <w:tcPr>
            <w:tcW w:w="872" w:type="dxa"/>
            <w:shd w:val="clear" w:color="auto" w:fill="auto"/>
          </w:tcPr>
          <w:p w14:paraId="2C62F81C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058</w:t>
            </w:r>
          </w:p>
        </w:tc>
        <w:tc>
          <w:tcPr>
            <w:tcW w:w="1009" w:type="dxa"/>
            <w:shd w:val="clear" w:color="auto" w:fill="auto"/>
          </w:tcPr>
          <w:p w14:paraId="6BD51B04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087</w:t>
            </w:r>
          </w:p>
        </w:tc>
        <w:tc>
          <w:tcPr>
            <w:tcW w:w="1235" w:type="dxa"/>
            <w:shd w:val="clear" w:color="auto" w:fill="auto"/>
          </w:tcPr>
          <w:p w14:paraId="697A6847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168" w:type="dxa"/>
            <w:shd w:val="clear" w:color="auto" w:fill="auto"/>
          </w:tcPr>
          <w:p w14:paraId="17FF6781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7" w:type="dxa"/>
            <w:shd w:val="clear" w:color="auto" w:fill="auto"/>
          </w:tcPr>
          <w:p w14:paraId="3C326F12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</w:tcPr>
          <w:p w14:paraId="75DBC9A5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0BD3C36B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4D76" w:rsidRPr="007E7A06" w14:paraId="56047A22" w14:textId="77777777" w:rsidTr="00C04D76">
        <w:tc>
          <w:tcPr>
            <w:tcW w:w="1701" w:type="dxa"/>
            <w:shd w:val="clear" w:color="auto" w:fill="auto"/>
          </w:tcPr>
          <w:p w14:paraId="567C85B1" w14:textId="77777777" w:rsidR="00912D37" w:rsidRPr="00054347" w:rsidRDefault="00912D37" w:rsidP="00C04D76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054347">
              <w:rPr>
                <w:rFonts w:ascii="Arial" w:hAnsi="Arial" w:cs="Arial"/>
                <w:sz w:val="18"/>
                <w:szCs w:val="18"/>
              </w:rPr>
              <w:t>Networking helps to grow my business</w:t>
            </w:r>
          </w:p>
        </w:tc>
        <w:tc>
          <w:tcPr>
            <w:tcW w:w="1063" w:type="dxa"/>
            <w:shd w:val="clear" w:color="auto" w:fill="auto"/>
          </w:tcPr>
          <w:p w14:paraId="0221BAE2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-0.202</w:t>
            </w:r>
          </w:p>
        </w:tc>
        <w:tc>
          <w:tcPr>
            <w:tcW w:w="872" w:type="dxa"/>
            <w:shd w:val="clear" w:color="auto" w:fill="auto"/>
          </w:tcPr>
          <w:p w14:paraId="630B32F0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-0.194*</w:t>
            </w:r>
          </w:p>
        </w:tc>
        <w:tc>
          <w:tcPr>
            <w:tcW w:w="1009" w:type="dxa"/>
            <w:shd w:val="clear" w:color="auto" w:fill="auto"/>
          </w:tcPr>
          <w:p w14:paraId="3FADFBEE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014</w:t>
            </w:r>
          </w:p>
        </w:tc>
        <w:tc>
          <w:tcPr>
            <w:tcW w:w="1235" w:type="dxa"/>
            <w:shd w:val="clear" w:color="auto" w:fill="auto"/>
          </w:tcPr>
          <w:p w14:paraId="10A6A2AB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-0.135</w:t>
            </w:r>
          </w:p>
        </w:tc>
        <w:tc>
          <w:tcPr>
            <w:tcW w:w="1168" w:type="dxa"/>
            <w:shd w:val="clear" w:color="auto" w:fill="auto"/>
          </w:tcPr>
          <w:p w14:paraId="63BB3F5A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617" w:type="dxa"/>
            <w:shd w:val="clear" w:color="auto" w:fill="auto"/>
          </w:tcPr>
          <w:p w14:paraId="217A599B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87" w:type="dxa"/>
            <w:shd w:val="clear" w:color="auto" w:fill="auto"/>
          </w:tcPr>
          <w:p w14:paraId="6DCC5716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5335E7A5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4D76" w:rsidRPr="007E7A06" w14:paraId="1F4D14CC" w14:textId="77777777" w:rsidTr="00C04D76">
        <w:tc>
          <w:tcPr>
            <w:tcW w:w="1701" w:type="dxa"/>
            <w:shd w:val="clear" w:color="auto" w:fill="auto"/>
          </w:tcPr>
          <w:p w14:paraId="04CE585A" w14:textId="68877B39" w:rsidR="00912D37" w:rsidRPr="00054347" w:rsidRDefault="00C04D76" w:rsidP="00C04D76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912D37" w:rsidRPr="00054347">
              <w:rPr>
                <w:rFonts w:ascii="Arial" w:hAnsi="Arial" w:cs="Arial"/>
                <w:sz w:val="18"/>
                <w:szCs w:val="18"/>
              </w:rPr>
              <w:t>ge</w:t>
            </w:r>
          </w:p>
        </w:tc>
        <w:tc>
          <w:tcPr>
            <w:tcW w:w="1063" w:type="dxa"/>
            <w:shd w:val="clear" w:color="auto" w:fill="auto"/>
          </w:tcPr>
          <w:p w14:paraId="7B201AAE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034</w:t>
            </w:r>
          </w:p>
        </w:tc>
        <w:tc>
          <w:tcPr>
            <w:tcW w:w="872" w:type="dxa"/>
            <w:shd w:val="clear" w:color="auto" w:fill="auto"/>
          </w:tcPr>
          <w:p w14:paraId="19AC88F0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029</w:t>
            </w:r>
          </w:p>
        </w:tc>
        <w:tc>
          <w:tcPr>
            <w:tcW w:w="1009" w:type="dxa"/>
            <w:shd w:val="clear" w:color="auto" w:fill="auto"/>
          </w:tcPr>
          <w:p w14:paraId="0B0E1F41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143</w:t>
            </w:r>
          </w:p>
        </w:tc>
        <w:tc>
          <w:tcPr>
            <w:tcW w:w="1235" w:type="dxa"/>
            <w:shd w:val="clear" w:color="auto" w:fill="auto"/>
          </w:tcPr>
          <w:p w14:paraId="37D1BFB4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148</w:t>
            </w:r>
          </w:p>
        </w:tc>
        <w:tc>
          <w:tcPr>
            <w:tcW w:w="1168" w:type="dxa"/>
            <w:shd w:val="clear" w:color="auto" w:fill="auto"/>
          </w:tcPr>
          <w:p w14:paraId="04B433FC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070</w:t>
            </w:r>
          </w:p>
        </w:tc>
        <w:tc>
          <w:tcPr>
            <w:tcW w:w="617" w:type="dxa"/>
            <w:shd w:val="clear" w:color="auto" w:fill="auto"/>
          </w:tcPr>
          <w:p w14:paraId="103B0AFD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87" w:type="dxa"/>
            <w:shd w:val="clear" w:color="auto" w:fill="auto"/>
          </w:tcPr>
          <w:p w14:paraId="4421477A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4BBFFCAB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4D76" w:rsidRPr="007E7A06" w14:paraId="50B9C2E0" w14:textId="77777777" w:rsidTr="00C04D76">
        <w:tc>
          <w:tcPr>
            <w:tcW w:w="1701" w:type="dxa"/>
            <w:shd w:val="clear" w:color="auto" w:fill="auto"/>
          </w:tcPr>
          <w:p w14:paraId="6B23A66E" w14:textId="742452A5" w:rsidR="00912D37" w:rsidRPr="00054347" w:rsidRDefault="00C04D76" w:rsidP="00C04D76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  <w:r w:rsidR="00912D37" w:rsidRPr="00054347">
              <w:rPr>
                <w:rFonts w:ascii="Arial" w:hAnsi="Arial" w:cs="Arial"/>
                <w:sz w:val="18"/>
                <w:szCs w:val="18"/>
              </w:rPr>
              <w:t>arital</w:t>
            </w:r>
            <w:r>
              <w:rPr>
                <w:rFonts w:ascii="Arial" w:hAnsi="Arial" w:cs="Arial"/>
                <w:sz w:val="18"/>
                <w:szCs w:val="18"/>
              </w:rPr>
              <w:t xml:space="preserve"> Status</w:t>
            </w:r>
          </w:p>
        </w:tc>
        <w:tc>
          <w:tcPr>
            <w:tcW w:w="1063" w:type="dxa"/>
            <w:shd w:val="clear" w:color="auto" w:fill="auto"/>
          </w:tcPr>
          <w:p w14:paraId="51B4BF5F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031</w:t>
            </w:r>
          </w:p>
        </w:tc>
        <w:tc>
          <w:tcPr>
            <w:tcW w:w="872" w:type="dxa"/>
            <w:shd w:val="clear" w:color="auto" w:fill="auto"/>
          </w:tcPr>
          <w:p w14:paraId="1E1E91A1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006</w:t>
            </w:r>
          </w:p>
        </w:tc>
        <w:tc>
          <w:tcPr>
            <w:tcW w:w="1009" w:type="dxa"/>
            <w:shd w:val="clear" w:color="auto" w:fill="auto"/>
          </w:tcPr>
          <w:p w14:paraId="15C59978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131</w:t>
            </w:r>
          </w:p>
        </w:tc>
        <w:tc>
          <w:tcPr>
            <w:tcW w:w="1235" w:type="dxa"/>
            <w:shd w:val="clear" w:color="auto" w:fill="auto"/>
          </w:tcPr>
          <w:p w14:paraId="589D4B1D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-0.013</w:t>
            </w:r>
          </w:p>
        </w:tc>
        <w:tc>
          <w:tcPr>
            <w:tcW w:w="1168" w:type="dxa"/>
            <w:shd w:val="clear" w:color="auto" w:fill="auto"/>
          </w:tcPr>
          <w:p w14:paraId="25576C0E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124</w:t>
            </w:r>
          </w:p>
        </w:tc>
        <w:tc>
          <w:tcPr>
            <w:tcW w:w="617" w:type="dxa"/>
            <w:shd w:val="clear" w:color="auto" w:fill="auto"/>
          </w:tcPr>
          <w:p w14:paraId="25D92ABB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184</w:t>
            </w:r>
          </w:p>
        </w:tc>
        <w:tc>
          <w:tcPr>
            <w:tcW w:w="787" w:type="dxa"/>
            <w:shd w:val="clear" w:color="auto" w:fill="auto"/>
          </w:tcPr>
          <w:p w14:paraId="17491304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041" w:type="dxa"/>
            <w:shd w:val="clear" w:color="auto" w:fill="auto"/>
          </w:tcPr>
          <w:p w14:paraId="696B3414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4D76" w:rsidRPr="007E7A06" w14:paraId="7DB19C03" w14:textId="77777777" w:rsidTr="00C04D76">
        <w:tc>
          <w:tcPr>
            <w:tcW w:w="1701" w:type="dxa"/>
            <w:shd w:val="clear" w:color="auto" w:fill="auto"/>
          </w:tcPr>
          <w:p w14:paraId="0175DC87" w14:textId="4CC91D06" w:rsidR="00912D37" w:rsidRPr="00054347" w:rsidRDefault="00C04D76" w:rsidP="00C04D76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912D37" w:rsidRPr="00054347">
              <w:rPr>
                <w:rFonts w:ascii="Arial" w:hAnsi="Arial" w:cs="Arial"/>
                <w:sz w:val="18"/>
                <w:szCs w:val="18"/>
              </w:rPr>
              <w:t>ducation</w:t>
            </w:r>
          </w:p>
        </w:tc>
        <w:tc>
          <w:tcPr>
            <w:tcW w:w="1063" w:type="dxa"/>
            <w:shd w:val="clear" w:color="auto" w:fill="auto"/>
          </w:tcPr>
          <w:p w14:paraId="2199CFA8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-0.151</w:t>
            </w:r>
          </w:p>
        </w:tc>
        <w:tc>
          <w:tcPr>
            <w:tcW w:w="872" w:type="dxa"/>
            <w:shd w:val="clear" w:color="auto" w:fill="auto"/>
          </w:tcPr>
          <w:p w14:paraId="24C024BE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133</w:t>
            </w:r>
          </w:p>
        </w:tc>
        <w:tc>
          <w:tcPr>
            <w:tcW w:w="1009" w:type="dxa"/>
            <w:shd w:val="clear" w:color="auto" w:fill="auto"/>
          </w:tcPr>
          <w:p w14:paraId="7A4E61A7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-0.181</w:t>
            </w:r>
          </w:p>
        </w:tc>
        <w:tc>
          <w:tcPr>
            <w:tcW w:w="1235" w:type="dxa"/>
            <w:shd w:val="clear" w:color="auto" w:fill="auto"/>
          </w:tcPr>
          <w:p w14:paraId="2C0536F2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110</w:t>
            </w:r>
          </w:p>
        </w:tc>
        <w:tc>
          <w:tcPr>
            <w:tcW w:w="1168" w:type="dxa"/>
            <w:shd w:val="clear" w:color="auto" w:fill="auto"/>
          </w:tcPr>
          <w:p w14:paraId="5F19BA1A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-0.029</w:t>
            </w:r>
          </w:p>
        </w:tc>
        <w:tc>
          <w:tcPr>
            <w:tcW w:w="617" w:type="dxa"/>
            <w:shd w:val="clear" w:color="auto" w:fill="auto"/>
          </w:tcPr>
          <w:p w14:paraId="79056FA1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0.024</w:t>
            </w:r>
          </w:p>
        </w:tc>
        <w:tc>
          <w:tcPr>
            <w:tcW w:w="787" w:type="dxa"/>
            <w:shd w:val="clear" w:color="auto" w:fill="auto"/>
          </w:tcPr>
          <w:p w14:paraId="60985AD0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-0.019</w:t>
            </w:r>
          </w:p>
        </w:tc>
        <w:tc>
          <w:tcPr>
            <w:tcW w:w="1041" w:type="dxa"/>
            <w:shd w:val="clear" w:color="auto" w:fill="auto"/>
          </w:tcPr>
          <w:p w14:paraId="4FE0C9FC" w14:textId="77777777" w:rsidR="00912D37" w:rsidRPr="00634B09" w:rsidRDefault="00912D37" w:rsidP="00C04D76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34B09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</w:tbl>
    <w:p w14:paraId="21BB2CA2" w14:textId="2B4BB0EA" w:rsidR="00912D37" w:rsidRDefault="00912D37" w:rsidP="00912D37">
      <w:pPr>
        <w:pStyle w:val="ListParagraph"/>
        <w:numPr>
          <w:ilvl w:val="0"/>
          <w:numId w:val="1"/>
        </w:num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- significan</w:t>
      </w:r>
      <w:r w:rsidR="00C04D76">
        <w:rPr>
          <w:rFonts w:ascii="Arial" w:hAnsi="Arial" w:cs="Arial"/>
          <w:color w:val="000000"/>
          <w:sz w:val="20"/>
          <w:szCs w:val="20"/>
        </w:rPr>
        <w:t>ce level (0.05)</w:t>
      </w:r>
    </w:p>
    <w:p w14:paraId="182B981A" w14:textId="047560D7" w:rsidR="00CE3BEB" w:rsidRPr="007C132D" w:rsidRDefault="007C132D" w:rsidP="007C132D">
      <w:pPr>
        <w:spacing w:after="240" w:line="240" w:lineRule="auto"/>
        <w:jc w:val="both"/>
        <w:rPr>
          <w:rFonts w:ascii="Times New Roman" w:hAnsi="Times New Roman"/>
          <w:sz w:val="20"/>
          <w:szCs w:val="20"/>
        </w:rPr>
      </w:pPr>
      <w:r w:rsidRPr="007C132D">
        <w:rPr>
          <w:rFonts w:ascii="Times New Roman" w:hAnsi="Times New Roman"/>
          <w:sz w:val="20"/>
          <w:szCs w:val="20"/>
        </w:rPr>
        <w:t>Note – Entrepreneurial success was measured as profit differential from entrepreneurial activities before</w:t>
      </w:r>
      <w:r>
        <w:t xml:space="preserve"> and </w:t>
      </w:r>
      <w:r w:rsidRPr="007C132D">
        <w:rPr>
          <w:rFonts w:ascii="Times New Roman" w:hAnsi="Times New Roman"/>
          <w:sz w:val="20"/>
          <w:szCs w:val="20"/>
        </w:rPr>
        <w:t xml:space="preserve">after receiving a microloan </w:t>
      </w:r>
    </w:p>
    <w:p w14:paraId="1FE17BF5" w14:textId="5352CA41" w:rsidR="00912D37" w:rsidRDefault="00912D37" w:rsidP="00912D37">
      <w:pPr>
        <w:spacing w:after="240" w:line="480" w:lineRule="auto"/>
        <w:jc w:val="center"/>
      </w:pPr>
    </w:p>
    <w:p w14:paraId="16D5534A" w14:textId="2DAEF2C3" w:rsidR="00912D37" w:rsidRDefault="00912D37" w:rsidP="00CE3BEB">
      <w:pPr>
        <w:spacing w:after="240" w:line="480" w:lineRule="auto"/>
        <w:jc w:val="both"/>
      </w:pPr>
    </w:p>
    <w:p w14:paraId="2BA3FA95" w14:textId="4CD0F481" w:rsidR="00C04D76" w:rsidRDefault="00C04D76" w:rsidP="00CE3BEB">
      <w:pPr>
        <w:spacing w:after="240" w:line="480" w:lineRule="auto"/>
        <w:jc w:val="both"/>
      </w:pPr>
    </w:p>
    <w:p w14:paraId="0740D28E" w14:textId="5CDA5552" w:rsidR="00C04D76" w:rsidRDefault="00C04D76" w:rsidP="00CE3BEB">
      <w:pPr>
        <w:spacing w:after="240" w:line="480" w:lineRule="auto"/>
        <w:jc w:val="both"/>
      </w:pPr>
    </w:p>
    <w:p w14:paraId="3F080C6C" w14:textId="32D158B6" w:rsidR="00C04D76" w:rsidRDefault="00C04D76" w:rsidP="00CE3BEB">
      <w:pPr>
        <w:spacing w:after="240" w:line="480" w:lineRule="auto"/>
        <w:jc w:val="both"/>
      </w:pPr>
    </w:p>
    <w:p w14:paraId="244510EA" w14:textId="77777777" w:rsidR="00C04D76" w:rsidRDefault="00C04D76" w:rsidP="00CE3BEB">
      <w:pPr>
        <w:spacing w:after="240" w:line="480" w:lineRule="auto"/>
        <w:jc w:val="both"/>
      </w:pPr>
    </w:p>
    <w:p w14:paraId="550CD63F" w14:textId="078287BD" w:rsidR="00912D37" w:rsidRDefault="00912D37" w:rsidP="00CE3BEB">
      <w:pPr>
        <w:spacing w:after="240" w:line="480" w:lineRule="auto"/>
        <w:jc w:val="both"/>
      </w:pPr>
    </w:p>
    <w:p w14:paraId="359E0D77" w14:textId="77777777" w:rsidR="00D25DB7" w:rsidRPr="00270617" w:rsidRDefault="00D25DB7" w:rsidP="00CE3BEB">
      <w:pPr>
        <w:spacing w:after="240" w:line="480" w:lineRule="auto"/>
        <w:jc w:val="both"/>
      </w:pPr>
    </w:p>
    <w:p w14:paraId="77BF0A8C" w14:textId="77777777" w:rsidR="00517995" w:rsidRDefault="00CE3BEB" w:rsidP="00D25DB7">
      <w:pPr>
        <w:pStyle w:val="Caption"/>
        <w:keepNext/>
        <w:spacing w:after="0"/>
        <w:rPr>
          <w:rFonts w:asciiTheme="minorHAnsi" w:hAnsiTheme="minorHAnsi" w:cstheme="minorHAnsi"/>
          <w:color w:val="auto"/>
          <w:sz w:val="20"/>
          <w:szCs w:val="20"/>
        </w:rPr>
      </w:pPr>
      <w:r w:rsidRPr="00AA0556">
        <w:rPr>
          <w:rFonts w:asciiTheme="minorHAnsi" w:hAnsiTheme="minorHAnsi" w:cstheme="minorHAnsi"/>
          <w:color w:val="auto"/>
          <w:sz w:val="20"/>
          <w:szCs w:val="20"/>
        </w:rPr>
        <w:lastRenderedPageBreak/>
        <w:t xml:space="preserve">Table </w:t>
      </w:r>
      <w:r w:rsidR="003128F9">
        <w:rPr>
          <w:rFonts w:asciiTheme="minorHAnsi" w:hAnsiTheme="minorHAnsi" w:cstheme="minorHAnsi"/>
          <w:color w:val="auto"/>
          <w:sz w:val="20"/>
          <w:szCs w:val="20"/>
        </w:rPr>
        <w:t>3</w:t>
      </w:r>
      <w:r w:rsidRPr="00AA0556">
        <w:rPr>
          <w:rFonts w:asciiTheme="minorHAnsi" w:hAnsiTheme="minorHAnsi" w:cstheme="minorHAnsi"/>
          <w:color w:val="auto"/>
          <w:sz w:val="20"/>
          <w:szCs w:val="20"/>
        </w:rPr>
        <w:t xml:space="preserve">:  Ordinal Regression </w:t>
      </w:r>
      <w:r w:rsidR="00327B1C">
        <w:rPr>
          <w:rFonts w:asciiTheme="minorHAnsi" w:hAnsiTheme="minorHAnsi" w:cstheme="minorHAnsi"/>
          <w:color w:val="auto"/>
          <w:sz w:val="20"/>
          <w:szCs w:val="20"/>
        </w:rPr>
        <w:t xml:space="preserve">Estimation of Entrepreneurial Success and </w:t>
      </w:r>
      <w:r w:rsidR="00517995">
        <w:rPr>
          <w:rFonts w:asciiTheme="minorHAnsi" w:hAnsiTheme="minorHAnsi" w:cstheme="minorHAnsi"/>
          <w:color w:val="auto"/>
          <w:sz w:val="20"/>
          <w:szCs w:val="20"/>
        </w:rPr>
        <w:t xml:space="preserve">Mediating Role of Relational and </w:t>
      </w:r>
    </w:p>
    <w:p w14:paraId="643A7473" w14:textId="7C34CD39" w:rsidR="00CE3BEB" w:rsidRDefault="00517995" w:rsidP="00D25DB7">
      <w:pPr>
        <w:pStyle w:val="Caption"/>
        <w:keepNext/>
        <w:spacing w:after="0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 xml:space="preserve">                 Network </w:t>
      </w:r>
      <w:r w:rsidR="005A6FB5">
        <w:rPr>
          <w:rFonts w:asciiTheme="minorHAnsi" w:hAnsiTheme="minorHAnsi" w:cstheme="minorHAnsi"/>
          <w:color w:val="auto"/>
          <w:sz w:val="20"/>
          <w:szCs w:val="20"/>
        </w:rPr>
        <w:t xml:space="preserve">Social Capital </w:t>
      </w:r>
      <w:r w:rsidR="007C132D">
        <w:rPr>
          <w:rFonts w:asciiTheme="minorHAnsi" w:hAnsiTheme="minorHAnsi" w:cstheme="minorHAnsi"/>
          <w:color w:val="auto"/>
          <w:sz w:val="20"/>
          <w:szCs w:val="20"/>
        </w:rPr>
        <w:t xml:space="preserve">Among Female </w:t>
      </w:r>
      <w:r w:rsidR="005A6FB5">
        <w:rPr>
          <w:rFonts w:asciiTheme="minorHAnsi" w:hAnsiTheme="minorHAnsi" w:cstheme="minorHAnsi"/>
          <w:color w:val="auto"/>
          <w:sz w:val="20"/>
          <w:szCs w:val="20"/>
        </w:rPr>
        <w:t>Micro-</w:t>
      </w:r>
      <w:r w:rsidR="007C132D">
        <w:rPr>
          <w:rFonts w:asciiTheme="minorHAnsi" w:hAnsiTheme="minorHAnsi" w:cstheme="minorHAnsi"/>
          <w:color w:val="auto"/>
          <w:sz w:val="20"/>
          <w:szCs w:val="20"/>
        </w:rPr>
        <w:t>Entrepreneur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6"/>
        <w:gridCol w:w="1244"/>
        <w:gridCol w:w="1039"/>
        <w:gridCol w:w="1069"/>
        <w:gridCol w:w="806"/>
        <w:gridCol w:w="940"/>
        <w:gridCol w:w="901"/>
        <w:gridCol w:w="901"/>
      </w:tblGrid>
      <w:tr w:rsidR="00D25DB7" w14:paraId="7817978C" w14:textId="2B9395B1" w:rsidTr="00265D23">
        <w:tc>
          <w:tcPr>
            <w:tcW w:w="1556" w:type="dxa"/>
          </w:tcPr>
          <w:p w14:paraId="0B3CC007" w14:textId="4EDEB64B" w:rsidR="00C929F5" w:rsidRDefault="007C132D" w:rsidP="007C132D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trepreneurial Success </w:t>
            </w:r>
          </w:p>
        </w:tc>
        <w:tc>
          <w:tcPr>
            <w:tcW w:w="1244" w:type="dxa"/>
          </w:tcPr>
          <w:p w14:paraId="349F8172" w14:textId="77777777" w:rsidR="00D25DB7" w:rsidRDefault="00D25DB7" w:rsidP="00BE7731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Co-efficient</w:t>
            </w:r>
          </w:p>
        </w:tc>
        <w:tc>
          <w:tcPr>
            <w:tcW w:w="1039" w:type="dxa"/>
          </w:tcPr>
          <w:p w14:paraId="6635AF07" w14:textId="77777777" w:rsidR="00D25DB7" w:rsidRDefault="00D25DB7" w:rsidP="00BE7731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Std. error</w:t>
            </w:r>
          </w:p>
        </w:tc>
        <w:tc>
          <w:tcPr>
            <w:tcW w:w="1069" w:type="dxa"/>
          </w:tcPr>
          <w:p w14:paraId="34889DB9" w14:textId="14C87C6A" w:rsidR="00D25DB7" w:rsidRPr="00BE7731" w:rsidRDefault="00D25DB7" w:rsidP="00BE7731">
            <w:pPr>
              <w:spacing w:after="240"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BE7731">
              <w:rPr>
                <w:rFonts w:ascii="Arial" w:hAnsi="Arial" w:cs="Arial"/>
                <w:sz w:val="16"/>
                <w:szCs w:val="16"/>
              </w:rPr>
              <w:t>Wald</w:t>
            </w:r>
          </w:p>
        </w:tc>
        <w:tc>
          <w:tcPr>
            <w:tcW w:w="806" w:type="dxa"/>
          </w:tcPr>
          <w:p w14:paraId="79A2D5D6" w14:textId="60DD1758" w:rsidR="00D25DB7" w:rsidRPr="00081E2D" w:rsidRDefault="00D25DB7" w:rsidP="00BE7731">
            <w:pPr>
              <w:spacing w:after="240"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f</w:t>
            </w:r>
          </w:p>
        </w:tc>
        <w:tc>
          <w:tcPr>
            <w:tcW w:w="940" w:type="dxa"/>
          </w:tcPr>
          <w:p w14:paraId="76F26FCB" w14:textId="5098B846" w:rsidR="00D25DB7" w:rsidRPr="00081E2D" w:rsidRDefault="00D25DB7" w:rsidP="00BE7731">
            <w:pPr>
              <w:spacing w:after="240"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F-sig (p-values)</w:t>
            </w:r>
          </w:p>
        </w:tc>
        <w:tc>
          <w:tcPr>
            <w:tcW w:w="1802" w:type="dxa"/>
            <w:gridSpan w:val="2"/>
          </w:tcPr>
          <w:p w14:paraId="57E27141" w14:textId="4A5495BE" w:rsidR="00D25DB7" w:rsidRDefault="00D25DB7" w:rsidP="00D25DB7">
            <w:pPr>
              <w:spacing w:after="240"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5% CI</w:t>
            </w:r>
          </w:p>
        </w:tc>
      </w:tr>
      <w:tr w:rsidR="00D25DB7" w14:paraId="6DF85827" w14:textId="650A0EEC" w:rsidTr="00265D23">
        <w:tc>
          <w:tcPr>
            <w:tcW w:w="8456" w:type="dxa"/>
            <w:gridSpan w:val="8"/>
          </w:tcPr>
          <w:p w14:paraId="4DEB6E77" w14:textId="2FD2AE80" w:rsidR="00D25DB7" w:rsidRDefault="00D25DB7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1 </w:t>
            </w:r>
          </w:p>
        </w:tc>
      </w:tr>
      <w:tr w:rsidR="00BE7731" w14:paraId="13F804F6" w14:textId="1646924C" w:rsidTr="00265D23">
        <w:trPr>
          <w:trHeight w:val="970"/>
        </w:trPr>
        <w:tc>
          <w:tcPr>
            <w:tcW w:w="1556" w:type="dxa"/>
          </w:tcPr>
          <w:p w14:paraId="1FCF72C5" w14:textId="77777777" w:rsidR="00BE7731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mbership Access</w:t>
            </w:r>
          </w:p>
          <w:p w14:paraId="7472AF7A" w14:textId="77777777" w:rsidR="00BE7731" w:rsidRPr="00081E2D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1- Yes</w:t>
            </w:r>
          </w:p>
          <w:p w14:paraId="6EC2D933" w14:textId="77777777" w:rsidR="00BE7731" w:rsidRPr="00081E2D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 xml:space="preserve">2-No </w:t>
            </w:r>
          </w:p>
          <w:p w14:paraId="4413595C" w14:textId="77777777" w:rsidR="00BE7731" w:rsidRDefault="00BE7731" w:rsidP="00BE7731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1244" w:type="dxa"/>
          </w:tcPr>
          <w:p w14:paraId="3558048D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CB35ECE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524***</w:t>
            </w:r>
          </w:p>
          <w:p w14:paraId="5848C68C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668</w:t>
            </w:r>
          </w:p>
          <w:p w14:paraId="7AF5CE29" w14:textId="77777777" w:rsidR="00BE7731" w:rsidRDefault="00BE7731" w:rsidP="00BE7731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2F2EAEA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C2ADBC3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0.</w:t>
            </w:r>
            <w:r>
              <w:rPr>
                <w:rFonts w:ascii="Arial" w:hAnsi="Arial" w:cs="Arial"/>
                <w:sz w:val="16"/>
                <w:szCs w:val="16"/>
              </w:rPr>
              <w:t>896</w:t>
            </w:r>
          </w:p>
          <w:p w14:paraId="133DAFFE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990</w:t>
            </w:r>
          </w:p>
          <w:p w14:paraId="40956955" w14:textId="77777777" w:rsidR="00BE7731" w:rsidRDefault="00BE7731" w:rsidP="00BE7731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1069" w:type="dxa"/>
          </w:tcPr>
          <w:p w14:paraId="47E4FC8B" w14:textId="77777777" w:rsidR="00BE7731" w:rsidRDefault="00BE7731" w:rsidP="00BE7731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</w:p>
          <w:p w14:paraId="789E6254" w14:textId="77777777" w:rsidR="00BE7731" w:rsidRDefault="00BE7731" w:rsidP="00BE7731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2.894</w:t>
            </w:r>
          </w:p>
          <w:p w14:paraId="770B9FA2" w14:textId="5E6413DD" w:rsidR="00BE7731" w:rsidRPr="00BE7731" w:rsidRDefault="00BE7731" w:rsidP="00BE7731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0.455</w:t>
            </w:r>
          </w:p>
        </w:tc>
        <w:tc>
          <w:tcPr>
            <w:tcW w:w="806" w:type="dxa"/>
          </w:tcPr>
          <w:p w14:paraId="617B664F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5EC31F44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  <w:p w14:paraId="2CF3E537" w14:textId="7E934CA4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940" w:type="dxa"/>
          </w:tcPr>
          <w:p w14:paraId="40A9AB47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481CA373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089</w:t>
            </w:r>
          </w:p>
          <w:p w14:paraId="23AD45E6" w14:textId="0DB758C2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0.</w:t>
            </w:r>
            <w:r>
              <w:rPr>
                <w:rFonts w:ascii="Arial" w:hAnsi="Arial" w:cs="Arial"/>
                <w:sz w:val="16"/>
                <w:szCs w:val="16"/>
              </w:rPr>
              <w:t>455</w:t>
            </w:r>
          </w:p>
        </w:tc>
        <w:tc>
          <w:tcPr>
            <w:tcW w:w="901" w:type="dxa"/>
          </w:tcPr>
          <w:p w14:paraId="5E241779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37C4BA80" w14:textId="77777777" w:rsidR="00BE7731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0.232</w:t>
            </w:r>
          </w:p>
          <w:p w14:paraId="495F5701" w14:textId="524A641C" w:rsidR="002436A3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.272</w:t>
            </w:r>
          </w:p>
        </w:tc>
        <w:tc>
          <w:tcPr>
            <w:tcW w:w="901" w:type="dxa"/>
          </w:tcPr>
          <w:p w14:paraId="63CAED8B" w14:textId="77777777" w:rsidR="002436A3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6FDC2D0" w14:textId="77777777" w:rsidR="00BE7731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106</w:t>
            </w:r>
          </w:p>
          <w:p w14:paraId="2C67207D" w14:textId="528AF52A" w:rsidR="002436A3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608</w:t>
            </w:r>
          </w:p>
        </w:tc>
      </w:tr>
      <w:tr w:rsidR="00BE7731" w14:paraId="40E71CF5" w14:textId="01717607" w:rsidTr="00265D23">
        <w:tc>
          <w:tcPr>
            <w:tcW w:w="1556" w:type="dxa"/>
          </w:tcPr>
          <w:p w14:paraId="2CE315A1" w14:textId="77777777" w:rsidR="00BE7731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rust</w:t>
            </w:r>
          </w:p>
          <w:p w14:paraId="1EC1872D" w14:textId="77777777" w:rsidR="00BE7731" w:rsidRPr="00081E2D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1 -Yes</w:t>
            </w:r>
          </w:p>
          <w:p w14:paraId="016B79FB" w14:textId="77777777" w:rsidR="00BE7731" w:rsidRPr="00081E2D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 xml:space="preserve">2- No </w:t>
            </w:r>
          </w:p>
          <w:p w14:paraId="1333413E" w14:textId="77777777" w:rsidR="00BE7731" w:rsidRDefault="00BE7731" w:rsidP="00BE7731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1244" w:type="dxa"/>
          </w:tcPr>
          <w:p w14:paraId="305A9DB3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F60A785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326</w:t>
            </w:r>
          </w:p>
          <w:p w14:paraId="5A076016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3.647**</w:t>
            </w:r>
          </w:p>
          <w:p w14:paraId="67FE081D" w14:textId="77777777" w:rsidR="00BE7731" w:rsidRDefault="00BE7731" w:rsidP="00BE7731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1039" w:type="dxa"/>
          </w:tcPr>
          <w:p w14:paraId="178A3A12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2CE28FD8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0.</w:t>
            </w:r>
            <w:r>
              <w:rPr>
                <w:rFonts w:ascii="Arial" w:hAnsi="Arial" w:cs="Arial"/>
                <w:sz w:val="16"/>
                <w:szCs w:val="16"/>
              </w:rPr>
              <w:t>508</w:t>
            </w:r>
          </w:p>
          <w:p w14:paraId="0AB51A01" w14:textId="77777777" w:rsidR="00BE7731" w:rsidRDefault="00BE7731" w:rsidP="00BE7731">
            <w:pPr>
              <w:spacing w:after="0" w:line="240" w:lineRule="auto"/>
              <w:jc w:val="both"/>
              <w:rPr>
                <w:rFonts w:eastAsia="Times New Roman" w:cs="Calibri"/>
                <w:sz w:val="24"/>
                <w:szCs w:val="24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1.</w:t>
            </w:r>
            <w:r>
              <w:rPr>
                <w:rFonts w:ascii="Arial" w:hAnsi="Arial" w:cs="Arial"/>
                <w:sz w:val="16"/>
                <w:szCs w:val="16"/>
              </w:rPr>
              <w:t>554</w:t>
            </w:r>
          </w:p>
        </w:tc>
        <w:tc>
          <w:tcPr>
            <w:tcW w:w="1069" w:type="dxa"/>
          </w:tcPr>
          <w:p w14:paraId="79B72DD0" w14:textId="77777777" w:rsidR="002436A3" w:rsidRDefault="002436A3" w:rsidP="00BE7731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</w:p>
          <w:p w14:paraId="09F7B9B4" w14:textId="77777777" w:rsidR="00BE7731" w:rsidRDefault="002436A3" w:rsidP="00BE7731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0.412</w:t>
            </w:r>
          </w:p>
          <w:p w14:paraId="01CD6D4F" w14:textId="43417D3F" w:rsidR="002436A3" w:rsidRPr="00BE7731" w:rsidRDefault="002436A3" w:rsidP="00BE7731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5.509</w:t>
            </w:r>
          </w:p>
        </w:tc>
        <w:tc>
          <w:tcPr>
            <w:tcW w:w="806" w:type="dxa"/>
          </w:tcPr>
          <w:p w14:paraId="57B442B3" w14:textId="77777777" w:rsidR="002436A3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2AD5250C" w14:textId="77777777" w:rsidR="00BE7731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  <w:p w14:paraId="45E97FCB" w14:textId="4DFB08BD" w:rsidR="002436A3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940" w:type="dxa"/>
          </w:tcPr>
          <w:p w14:paraId="4DD4C61E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6C15D37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0.</w:t>
            </w:r>
            <w:r>
              <w:rPr>
                <w:rFonts w:ascii="Arial" w:hAnsi="Arial" w:cs="Arial"/>
                <w:sz w:val="16"/>
                <w:szCs w:val="16"/>
              </w:rPr>
              <w:t>521</w:t>
            </w:r>
          </w:p>
          <w:p w14:paraId="29D870C1" w14:textId="7321EB88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0.</w:t>
            </w:r>
            <w:r>
              <w:rPr>
                <w:rFonts w:ascii="Arial" w:hAnsi="Arial" w:cs="Arial"/>
                <w:sz w:val="16"/>
                <w:szCs w:val="16"/>
              </w:rPr>
              <w:t>019</w:t>
            </w:r>
          </w:p>
        </w:tc>
        <w:tc>
          <w:tcPr>
            <w:tcW w:w="901" w:type="dxa"/>
          </w:tcPr>
          <w:p w14:paraId="2C362F4B" w14:textId="77777777" w:rsidR="002436A3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7192479" w14:textId="328B0A29" w:rsidR="00BE7731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0.67</w:t>
            </w:r>
          </w:p>
          <w:p w14:paraId="1B119605" w14:textId="2061F412" w:rsidR="002436A3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6.693</w:t>
            </w:r>
          </w:p>
          <w:p w14:paraId="6F6A6611" w14:textId="0532C0BF" w:rsidR="002436A3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dxa"/>
          </w:tcPr>
          <w:p w14:paraId="4C59181B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9E84E87" w14:textId="77777777" w:rsidR="002436A3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323</w:t>
            </w:r>
          </w:p>
          <w:p w14:paraId="78C98F68" w14:textId="0C5145C0" w:rsidR="002436A3" w:rsidRDefault="002436A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0.601</w:t>
            </w:r>
          </w:p>
        </w:tc>
      </w:tr>
      <w:tr w:rsidR="00BE7731" w14:paraId="64B9E0F0" w14:textId="04E3B2BD" w:rsidTr="00265D23">
        <w:tc>
          <w:tcPr>
            <w:tcW w:w="1556" w:type="dxa"/>
          </w:tcPr>
          <w:p w14:paraId="5D8EA2C9" w14:textId="7B65A2CD" w:rsidR="00BE7731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2 – H2a</w:t>
            </w:r>
          </w:p>
        </w:tc>
        <w:tc>
          <w:tcPr>
            <w:tcW w:w="1244" w:type="dxa"/>
          </w:tcPr>
          <w:p w14:paraId="4407ED15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9" w:type="dxa"/>
          </w:tcPr>
          <w:p w14:paraId="7F1F2653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69" w:type="dxa"/>
          </w:tcPr>
          <w:p w14:paraId="690E4D57" w14:textId="77777777" w:rsidR="00BE7731" w:rsidRP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06" w:type="dxa"/>
          </w:tcPr>
          <w:p w14:paraId="5C3C9CC8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0" w:type="dxa"/>
          </w:tcPr>
          <w:p w14:paraId="1C577E20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dxa"/>
          </w:tcPr>
          <w:p w14:paraId="638E4074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dxa"/>
          </w:tcPr>
          <w:p w14:paraId="2E4CAE1D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E7731" w14:paraId="66E49D19" w14:textId="45C4844E" w:rsidTr="00265D23">
        <w:tc>
          <w:tcPr>
            <w:tcW w:w="1556" w:type="dxa"/>
          </w:tcPr>
          <w:p w14:paraId="7D4EB1C1" w14:textId="77777777" w:rsidR="00BE7731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etworking</w:t>
            </w:r>
          </w:p>
          <w:p w14:paraId="4F062649" w14:textId="77777777" w:rsidR="00BE7731" w:rsidRPr="00081E2D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0 – yes</w:t>
            </w:r>
          </w:p>
          <w:p w14:paraId="39F78B06" w14:textId="77777777" w:rsidR="00BE7731" w:rsidRPr="00081E2D" w:rsidRDefault="00BE7731" w:rsidP="00BE7731">
            <w:pPr>
              <w:spacing w:after="240"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1-no</w:t>
            </w:r>
          </w:p>
        </w:tc>
        <w:tc>
          <w:tcPr>
            <w:tcW w:w="1244" w:type="dxa"/>
          </w:tcPr>
          <w:p w14:paraId="689D2A1D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0657891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039</w:t>
            </w:r>
            <w:r w:rsidRPr="00081E2D">
              <w:rPr>
                <w:rFonts w:ascii="Arial" w:hAnsi="Arial" w:cs="Arial"/>
                <w:sz w:val="16"/>
                <w:szCs w:val="16"/>
              </w:rPr>
              <w:t>***</w:t>
            </w:r>
          </w:p>
          <w:p w14:paraId="7FCF514D" w14:textId="77777777" w:rsidR="00BE7731" w:rsidRDefault="00BE7731" w:rsidP="00BE7731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039" w:type="dxa"/>
          </w:tcPr>
          <w:p w14:paraId="4F6EF646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6EEACCA5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0.4</w:t>
            </w:r>
            <w:r>
              <w:rPr>
                <w:rFonts w:ascii="Arial" w:hAnsi="Arial" w:cs="Arial"/>
                <w:sz w:val="16"/>
                <w:szCs w:val="16"/>
              </w:rPr>
              <w:t>32</w:t>
            </w:r>
          </w:p>
          <w:p w14:paraId="40B9C164" w14:textId="77777777" w:rsidR="00BE7731" w:rsidRDefault="00BE7731" w:rsidP="00BE7731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069" w:type="dxa"/>
          </w:tcPr>
          <w:p w14:paraId="50945DF0" w14:textId="77151BEF" w:rsidR="00BE7731" w:rsidRPr="00BE7731" w:rsidRDefault="009F2C33" w:rsidP="00BE7731">
            <w:pPr>
              <w:spacing w:after="240" w:line="36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0.579</w:t>
            </w:r>
          </w:p>
        </w:tc>
        <w:tc>
          <w:tcPr>
            <w:tcW w:w="806" w:type="dxa"/>
          </w:tcPr>
          <w:p w14:paraId="329DAF58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64E55B11" w14:textId="2B81EE3F" w:rsidR="00BE7731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940" w:type="dxa"/>
          </w:tcPr>
          <w:p w14:paraId="7755B79D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2E7201F0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0.0</w:t>
            </w:r>
            <w:r>
              <w:rPr>
                <w:rFonts w:ascii="Arial" w:hAnsi="Arial" w:cs="Arial"/>
                <w:sz w:val="16"/>
                <w:szCs w:val="16"/>
              </w:rPr>
              <w:t>16</w:t>
            </w:r>
          </w:p>
          <w:p w14:paraId="4DE37889" w14:textId="66C1306C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901" w:type="dxa"/>
          </w:tcPr>
          <w:p w14:paraId="17A5D694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2A94060C" w14:textId="5025AC81" w:rsidR="00BE7731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193</w:t>
            </w:r>
          </w:p>
        </w:tc>
        <w:tc>
          <w:tcPr>
            <w:tcW w:w="901" w:type="dxa"/>
          </w:tcPr>
          <w:p w14:paraId="062C461A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F148ED0" w14:textId="4AD91CA2" w:rsidR="00BE7731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885</w:t>
            </w:r>
          </w:p>
        </w:tc>
      </w:tr>
      <w:tr w:rsidR="00BE7731" w14:paraId="3E544EA6" w14:textId="03B5AAF0" w:rsidTr="00265D23">
        <w:tc>
          <w:tcPr>
            <w:tcW w:w="1556" w:type="dxa"/>
          </w:tcPr>
          <w:p w14:paraId="6B6BAAE9" w14:textId="77777777" w:rsidR="00BE7731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orking Relationship</w:t>
            </w:r>
          </w:p>
          <w:p w14:paraId="1C889CE4" w14:textId="77777777" w:rsidR="00BE7731" w:rsidRPr="00081E2D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1- Strongly Agree</w:t>
            </w:r>
          </w:p>
          <w:p w14:paraId="3FF78E33" w14:textId="77777777" w:rsidR="00BE7731" w:rsidRPr="00081E2D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2- Agree</w:t>
            </w:r>
          </w:p>
          <w:p w14:paraId="17171D49" w14:textId="77777777" w:rsidR="00BE7731" w:rsidRPr="00081E2D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3 -Undecided</w:t>
            </w:r>
          </w:p>
          <w:p w14:paraId="6CCB3C6E" w14:textId="4773E75A" w:rsidR="00BE7731" w:rsidRPr="00081E2D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 xml:space="preserve">4 </w:t>
            </w:r>
            <w:r>
              <w:rPr>
                <w:rFonts w:ascii="Arial" w:hAnsi="Arial" w:cs="Arial"/>
                <w:sz w:val="16"/>
                <w:szCs w:val="16"/>
              </w:rPr>
              <w:t>–</w:t>
            </w:r>
            <w:r w:rsidRPr="00081E2D">
              <w:rPr>
                <w:rFonts w:ascii="Arial" w:hAnsi="Arial" w:cs="Arial"/>
                <w:sz w:val="16"/>
                <w:szCs w:val="16"/>
              </w:rPr>
              <w:t xml:space="preserve"> Disagree</w:t>
            </w:r>
          </w:p>
        </w:tc>
        <w:tc>
          <w:tcPr>
            <w:tcW w:w="1244" w:type="dxa"/>
          </w:tcPr>
          <w:p w14:paraId="4BDA29AB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DFE8EE1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B7D5992" w14:textId="0F2B5F95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725</w:t>
            </w:r>
          </w:p>
          <w:p w14:paraId="62E1DE59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827</w:t>
            </w:r>
          </w:p>
          <w:p w14:paraId="0E1BF1E6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7.108***</w:t>
            </w:r>
          </w:p>
          <w:p w14:paraId="611BB7CE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944</w:t>
            </w:r>
          </w:p>
          <w:p w14:paraId="7F673CF6" w14:textId="77777777" w:rsidR="00BE7731" w:rsidRPr="00CC4A18" w:rsidRDefault="00BE7731" w:rsidP="00BE7731">
            <w:pPr>
              <w:spacing w:after="240" w:line="360" w:lineRule="auto"/>
              <w:jc w:val="both"/>
              <w:rPr>
                <w:rFonts w:eastAsia="Times New Roman" w:cs="Calibri"/>
                <w:sz w:val="16"/>
                <w:szCs w:val="16"/>
              </w:rPr>
            </w:pPr>
          </w:p>
        </w:tc>
        <w:tc>
          <w:tcPr>
            <w:tcW w:w="1039" w:type="dxa"/>
          </w:tcPr>
          <w:p w14:paraId="369AB57C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3D566357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6831234C" w14:textId="79BC069B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601</w:t>
            </w:r>
          </w:p>
          <w:p w14:paraId="4023FEDD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637</w:t>
            </w:r>
          </w:p>
          <w:p w14:paraId="3FF53F79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252</w:t>
            </w:r>
          </w:p>
          <w:p w14:paraId="3E90E0F8" w14:textId="77777777" w:rsidR="00BE7731" w:rsidRPr="00CC4A18" w:rsidRDefault="00BE7731" w:rsidP="00BE7731">
            <w:pPr>
              <w:spacing w:after="240" w:line="36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963</w:t>
            </w:r>
          </w:p>
        </w:tc>
        <w:tc>
          <w:tcPr>
            <w:tcW w:w="1069" w:type="dxa"/>
          </w:tcPr>
          <w:p w14:paraId="4B715EE9" w14:textId="77777777" w:rsidR="006C186B" w:rsidRDefault="006C186B" w:rsidP="006C186B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</w:p>
          <w:p w14:paraId="2314478F" w14:textId="77777777" w:rsidR="006C186B" w:rsidRDefault="006C186B" w:rsidP="006C186B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</w:p>
          <w:p w14:paraId="19F961D8" w14:textId="5752EB28" w:rsidR="009F2C33" w:rsidRDefault="009F2C33" w:rsidP="006C186B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0.205</w:t>
            </w:r>
          </w:p>
          <w:p w14:paraId="7C824643" w14:textId="5AF2FC14" w:rsidR="009F2C33" w:rsidRDefault="009F2C33" w:rsidP="006C186B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1.245</w:t>
            </w:r>
          </w:p>
          <w:p w14:paraId="36BD719E" w14:textId="21669BC8" w:rsidR="009F2C33" w:rsidRDefault="009F2C33" w:rsidP="006C186B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57.699</w:t>
            </w:r>
          </w:p>
          <w:p w14:paraId="78730AA4" w14:textId="1F9D1F15" w:rsidR="009F2C33" w:rsidRDefault="009F2C33" w:rsidP="006C186B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0.988</w:t>
            </w:r>
          </w:p>
          <w:p w14:paraId="1B559C27" w14:textId="2900ACFE" w:rsidR="009F2C33" w:rsidRPr="00BE7731" w:rsidRDefault="009F2C33" w:rsidP="009F2C33">
            <w:pPr>
              <w:spacing w:after="24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</w:p>
        </w:tc>
        <w:tc>
          <w:tcPr>
            <w:tcW w:w="806" w:type="dxa"/>
          </w:tcPr>
          <w:p w14:paraId="73599E42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88C812F" w14:textId="50192DB5" w:rsidR="00BE7731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  <w:p w14:paraId="59F6A381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  <w:p w14:paraId="328879C3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  <w:p w14:paraId="4C585E35" w14:textId="38B40BF3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940" w:type="dxa"/>
          </w:tcPr>
          <w:p w14:paraId="1C6B9014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658317DF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650</w:t>
            </w:r>
          </w:p>
          <w:p w14:paraId="7137A039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264</w:t>
            </w:r>
          </w:p>
          <w:p w14:paraId="7E0A9F38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000</w:t>
            </w:r>
          </w:p>
          <w:p w14:paraId="7522FD4E" w14:textId="788B1290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320</w:t>
            </w:r>
          </w:p>
        </w:tc>
        <w:tc>
          <w:tcPr>
            <w:tcW w:w="901" w:type="dxa"/>
          </w:tcPr>
          <w:p w14:paraId="72FA6CC0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66BDAFEC" w14:textId="77777777" w:rsidR="00BE7731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41</w:t>
            </w:r>
          </w:p>
          <w:p w14:paraId="4489420B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.38</w:t>
            </w:r>
          </w:p>
          <w:p w14:paraId="3899E72C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1.52</w:t>
            </w:r>
          </w:p>
          <w:p w14:paraId="5A5C824F" w14:textId="53BBBC8D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86</w:t>
            </w:r>
          </w:p>
        </w:tc>
        <w:tc>
          <w:tcPr>
            <w:tcW w:w="901" w:type="dxa"/>
          </w:tcPr>
          <w:p w14:paraId="3B140E6E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2B46713" w14:textId="77777777" w:rsidR="00BE7731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862</w:t>
            </w:r>
          </w:p>
          <w:p w14:paraId="0C772806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.035</w:t>
            </w:r>
          </w:p>
          <w:p w14:paraId="7CB16945" w14:textId="77777777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2.69</w:t>
            </w:r>
          </w:p>
          <w:p w14:paraId="6B6B6791" w14:textId="26A40F90" w:rsidR="009F2C33" w:rsidRDefault="009F2C33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.751</w:t>
            </w:r>
          </w:p>
        </w:tc>
      </w:tr>
      <w:tr w:rsidR="00BE7731" w14:paraId="28F1524E" w14:textId="16883FF0" w:rsidTr="00265D23">
        <w:trPr>
          <w:trHeight w:val="2503"/>
        </w:trPr>
        <w:tc>
          <w:tcPr>
            <w:tcW w:w="1556" w:type="dxa"/>
          </w:tcPr>
          <w:p w14:paraId="59BE7E31" w14:textId="77777777" w:rsidR="00BE7731" w:rsidRPr="00081E2D" w:rsidRDefault="00BE7731" w:rsidP="000673F9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No</w:t>
            </w:r>
            <w:r>
              <w:rPr>
                <w:rFonts w:ascii="Arial" w:hAnsi="Arial" w:cs="Arial"/>
                <w:sz w:val="16"/>
                <w:szCs w:val="16"/>
              </w:rPr>
              <w:t>/primary</w:t>
            </w:r>
            <w:r w:rsidRPr="00081E2D">
              <w:rPr>
                <w:rFonts w:ascii="Arial" w:hAnsi="Arial" w:cs="Arial"/>
                <w:sz w:val="16"/>
                <w:szCs w:val="16"/>
              </w:rPr>
              <w:t xml:space="preserve"> education and strongly agree that working relationship with officer helps </w:t>
            </w:r>
            <w:r w:rsidRPr="007E707A">
              <w:rPr>
                <w:rFonts w:ascii="Arial" w:hAnsi="Arial" w:cs="Arial"/>
                <w:noProof/>
                <w:sz w:val="16"/>
                <w:szCs w:val="16"/>
              </w:rPr>
              <w:t>my</w:t>
            </w:r>
            <w:r w:rsidRPr="00081E2D">
              <w:rPr>
                <w:rFonts w:ascii="Arial" w:hAnsi="Arial" w:cs="Arial"/>
                <w:sz w:val="16"/>
                <w:szCs w:val="16"/>
              </w:rPr>
              <w:t xml:space="preserve"> business</w:t>
            </w:r>
          </w:p>
          <w:p w14:paraId="7BFC165B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0F2AB3B" w14:textId="77777777" w:rsidR="00BE7731" w:rsidRPr="00081E2D" w:rsidRDefault="00BE7731" w:rsidP="000673F9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 xml:space="preserve">Secondary education and agree that working relationship with officer helps </w:t>
            </w:r>
            <w:r w:rsidRPr="007E707A">
              <w:rPr>
                <w:rFonts w:ascii="Arial" w:hAnsi="Arial" w:cs="Arial"/>
                <w:noProof/>
                <w:sz w:val="16"/>
                <w:szCs w:val="16"/>
              </w:rPr>
              <w:t>my</w:t>
            </w:r>
            <w:r w:rsidRPr="00081E2D">
              <w:rPr>
                <w:rFonts w:ascii="Arial" w:hAnsi="Arial" w:cs="Arial"/>
                <w:sz w:val="16"/>
                <w:szCs w:val="16"/>
              </w:rPr>
              <w:t xml:space="preserve"> business</w:t>
            </w:r>
          </w:p>
          <w:p w14:paraId="489FA7D0" w14:textId="77777777" w:rsidR="00BE7731" w:rsidRPr="00081E2D" w:rsidRDefault="00BE7731" w:rsidP="00BE773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4" w:type="dxa"/>
          </w:tcPr>
          <w:p w14:paraId="2FF5A4F0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-</w:t>
            </w:r>
            <w:r>
              <w:rPr>
                <w:rFonts w:ascii="Arial" w:hAnsi="Arial" w:cs="Arial"/>
                <w:sz w:val="16"/>
                <w:szCs w:val="16"/>
              </w:rPr>
              <w:t>18.742</w:t>
            </w:r>
            <w:r w:rsidRPr="00081E2D">
              <w:rPr>
                <w:rFonts w:ascii="Arial" w:hAnsi="Arial" w:cs="Arial"/>
                <w:sz w:val="16"/>
                <w:szCs w:val="16"/>
              </w:rPr>
              <w:t>***</w:t>
            </w:r>
          </w:p>
          <w:p w14:paraId="7DC564E0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8BBCF7A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8133696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4220C56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D0734D3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6407815" w14:textId="77777777" w:rsidR="000318EE" w:rsidRDefault="000318EE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53056D11" w14:textId="77777777" w:rsidR="000318EE" w:rsidRDefault="000318EE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93FEBD2" w14:textId="724B6F9A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865**</w:t>
            </w:r>
          </w:p>
          <w:p w14:paraId="2446DA6A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4D35E98D" w14:textId="77777777" w:rsidR="00BE7731" w:rsidRDefault="00BE7731" w:rsidP="00BE7731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84DA648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878</w:t>
            </w:r>
          </w:p>
          <w:p w14:paraId="45F0ECC0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46B75E5C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3ABDCBF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3403F62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95834F4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3D5404D0" w14:textId="77777777" w:rsidR="000318EE" w:rsidRDefault="000318EE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2E38E547" w14:textId="77777777" w:rsidR="000318EE" w:rsidRDefault="000318EE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2CC950E" w14:textId="5B498324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441</w:t>
            </w:r>
          </w:p>
          <w:p w14:paraId="7D7EF6B3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ACB2F36" w14:textId="77777777" w:rsidR="00BE7731" w:rsidRDefault="00BE7731" w:rsidP="00BE7731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1069" w:type="dxa"/>
          </w:tcPr>
          <w:p w14:paraId="5CA61B6E" w14:textId="77777777" w:rsidR="00BE7731" w:rsidRDefault="00634B09" w:rsidP="00BE7731">
            <w:pPr>
              <w:spacing w:after="240" w:line="36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456.121</w:t>
            </w:r>
          </w:p>
          <w:p w14:paraId="26A7A1F7" w14:textId="77777777" w:rsidR="00634B09" w:rsidRDefault="00634B09" w:rsidP="00BE7731">
            <w:pPr>
              <w:spacing w:after="240" w:line="360" w:lineRule="auto"/>
              <w:jc w:val="both"/>
              <w:rPr>
                <w:rFonts w:eastAsia="Times New Roman" w:cs="Calibri"/>
                <w:sz w:val="16"/>
                <w:szCs w:val="16"/>
              </w:rPr>
            </w:pPr>
          </w:p>
          <w:p w14:paraId="3CD3CF53" w14:textId="77777777" w:rsidR="000318EE" w:rsidRDefault="000318EE" w:rsidP="00BE7731">
            <w:pPr>
              <w:spacing w:after="240" w:line="360" w:lineRule="auto"/>
              <w:jc w:val="both"/>
              <w:rPr>
                <w:rFonts w:eastAsia="Times New Roman" w:cs="Calibri"/>
                <w:sz w:val="16"/>
                <w:szCs w:val="16"/>
              </w:rPr>
            </w:pPr>
          </w:p>
          <w:p w14:paraId="2B9C5EE5" w14:textId="4F06395F" w:rsidR="00634B09" w:rsidRPr="00BE7731" w:rsidRDefault="00634B09" w:rsidP="00BE7731">
            <w:pPr>
              <w:spacing w:after="240" w:line="36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3.955</w:t>
            </w:r>
          </w:p>
        </w:tc>
        <w:tc>
          <w:tcPr>
            <w:tcW w:w="806" w:type="dxa"/>
          </w:tcPr>
          <w:p w14:paraId="77E1F873" w14:textId="77777777" w:rsidR="00BE7731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  <w:p w14:paraId="6FD24626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B699A21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59F0A246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0EA68DE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5A88A10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54334C62" w14:textId="77777777" w:rsidR="000318EE" w:rsidRDefault="000318EE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5C98A1FD" w14:textId="22488C18" w:rsidR="00634B09" w:rsidRPr="00081E2D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940" w:type="dxa"/>
          </w:tcPr>
          <w:p w14:paraId="0A541BD2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0.000</w:t>
            </w:r>
          </w:p>
          <w:p w14:paraId="57BC045B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62FFF252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00016C6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6E765B61" w14:textId="77777777" w:rsidR="00BE7731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DD4B510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53E3BBDC" w14:textId="77777777" w:rsidR="000318EE" w:rsidRDefault="000318EE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4D9C93F2" w14:textId="6FB02762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047</w:t>
            </w:r>
          </w:p>
          <w:p w14:paraId="668B5654" w14:textId="77777777" w:rsidR="00BE7731" w:rsidRPr="00081E2D" w:rsidRDefault="00BE7731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dxa"/>
          </w:tcPr>
          <w:p w14:paraId="5BCB83AD" w14:textId="77777777" w:rsidR="00BE7731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0.46</w:t>
            </w:r>
          </w:p>
          <w:p w14:paraId="4B77DFB6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D14BA37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69314D7B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CB66C98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89656E7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4A645983" w14:textId="77777777" w:rsidR="000318EE" w:rsidRDefault="000318EE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A7BB22E" w14:textId="62AAB811" w:rsidR="00634B09" w:rsidRPr="00081E2D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04</w:t>
            </w:r>
          </w:p>
        </w:tc>
        <w:tc>
          <w:tcPr>
            <w:tcW w:w="901" w:type="dxa"/>
          </w:tcPr>
          <w:p w14:paraId="526E7516" w14:textId="77777777" w:rsidR="00BE7731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7.02</w:t>
            </w:r>
          </w:p>
          <w:p w14:paraId="66B6FEA2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3F7FB8F8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54A88B9E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34CF650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1474A2C" w14:textId="77777777" w:rsidR="00634B09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303FFFE4" w14:textId="77777777" w:rsidR="000318EE" w:rsidRDefault="000318EE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04099CE1" w14:textId="06CAE1AB" w:rsidR="00634B09" w:rsidRPr="00081E2D" w:rsidRDefault="00634B09" w:rsidP="00BE7731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.689</w:t>
            </w:r>
          </w:p>
        </w:tc>
      </w:tr>
      <w:tr w:rsidR="00766ABA" w14:paraId="4E25E219" w14:textId="77777777" w:rsidTr="00766ABA">
        <w:trPr>
          <w:trHeight w:val="458"/>
        </w:trPr>
        <w:tc>
          <w:tcPr>
            <w:tcW w:w="1556" w:type="dxa"/>
          </w:tcPr>
          <w:p w14:paraId="71E8FC64" w14:textId="614DA39A" w:rsidR="00766ABA" w:rsidRPr="00081E2D" w:rsidRDefault="00766ABA" w:rsidP="00766AB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3</w:t>
            </w:r>
          </w:p>
        </w:tc>
        <w:tc>
          <w:tcPr>
            <w:tcW w:w="1244" w:type="dxa"/>
          </w:tcPr>
          <w:p w14:paraId="12277AAC" w14:textId="77777777" w:rsidR="00766ABA" w:rsidRPr="00081E2D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9" w:type="dxa"/>
          </w:tcPr>
          <w:p w14:paraId="0F99D328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69" w:type="dxa"/>
          </w:tcPr>
          <w:p w14:paraId="1B4661A0" w14:textId="77777777" w:rsidR="00766ABA" w:rsidRDefault="00766ABA" w:rsidP="00766ABA">
            <w:pPr>
              <w:spacing w:after="240" w:line="360" w:lineRule="auto"/>
              <w:jc w:val="both"/>
              <w:rPr>
                <w:rFonts w:eastAsia="Times New Roman" w:cs="Calibri"/>
                <w:sz w:val="16"/>
                <w:szCs w:val="16"/>
              </w:rPr>
            </w:pPr>
          </w:p>
        </w:tc>
        <w:tc>
          <w:tcPr>
            <w:tcW w:w="806" w:type="dxa"/>
          </w:tcPr>
          <w:p w14:paraId="761C0486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0" w:type="dxa"/>
          </w:tcPr>
          <w:p w14:paraId="2BE67ADF" w14:textId="77777777" w:rsidR="00766ABA" w:rsidRPr="00081E2D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dxa"/>
          </w:tcPr>
          <w:p w14:paraId="44048FF5" w14:textId="7A8A47B3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ower Boundary</w:t>
            </w:r>
          </w:p>
        </w:tc>
        <w:tc>
          <w:tcPr>
            <w:tcW w:w="901" w:type="dxa"/>
          </w:tcPr>
          <w:p w14:paraId="7E1386C3" w14:textId="25ED886D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pper Boundary</w:t>
            </w:r>
          </w:p>
        </w:tc>
      </w:tr>
      <w:tr w:rsidR="00766ABA" w14:paraId="1C0593AB" w14:textId="77777777" w:rsidTr="00766ABA">
        <w:trPr>
          <w:trHeight w:val="480"/>
        </w:trPr>
        <w:tc>
          <w:tcPr>
            <w:tcW w:w="1556" w:type="dxa"/>
          </w:tcPr>
          <w:p w14:paraId="129AEDF2" w14:textId="72FC6DF1" w:rsidR="00766ABA" w:rsidRDefault="00766ABA" w:rsidP="00766AB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mount of Loan</w:t>
            </w:r>
          </w:p>
        </w:tc>
        <w:tc>
          <w:tcPr>
            <w:tcW w:w="1244" w:type="dxa"/>
          </w:tcPr>
          <w:p w14:paraId="5CA728E4" w14:textId="3D280560" w:rsidR="00766ABA" w:rsidRPr="00081E2D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049**</w:t>
            </w:r>
          </w:p>
        </w:tc>
        <w:tc>
          <w:tcPr>
            <w:tcW w:w="1039" w:type="dxa"/>
          </w:tcPr>
          <w:p w14:paraId="13D893B7" w14:textId="21ACAC9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540</w:t>
            </w:r>
          </w:p>
        </w:tc>
        <w:tc>
          <w:tcPr>
            <w:tcW w:w="1069" w:type="dxa"/>
          </w:tcPr>
          <w:p w14:paraId="76A781A2" w14:textId="322B7C40" w:rsidR="00766ABA" w:rsidRDefault="00766ABA" w:rsidP="00766ABA">
            <w:pPr>
              <w:spacing w:after="24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 w:rsidRPr="00BE7731">
              <w:rPr>
                <w:rFonts w:eastAsia="Times New Roman" w:cs="Calibri"/>
                <w:sz w:val="16"/>
                <w:szCs w:val="16"/>
              </w:rPr>
              <w:t>3.78</w:t>
            </w:r>
          </w:p>
        </w:tc>
        <w:tc>
          <w:tcPr>
            <w:tcW w:w="806" w:type="dxa"/>
          </w:tcPr>
          <w:p w14:paraId="13251FDC" w14:textId="470FEB29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940" w:type="dxa"/>
          </w:tcPr>
          <w:p w14:paraId="12440614" w14:textId="23DBA5CF" w:rsidR="00766ABA" w:rsidRPr="00081E2D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0.</w:t>
            </w:r>
            <w:r>
              <w:rPr>
                <w:rFonts w:ascii="Arial" w:hAnsi="Arial" w:cs="Arial"/>
                <w:sz w:val="16"/>
                <w:szCs w:val="16"/>
              </w:rPr>
              <w:t>052</w:t>
            </w:r>
          </w:p>
        </w:tc>
        <w:tc>
          <w:tcPr>
            <w:tcW w:w="901" w:type="dxa"/>
          </w:tcPr>
          <w:p w14:paraId="56A9E7DC" w14:textId="62BDC218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55</w:t>
            </w:r>
          </w:p>
        </w:tc>
        <w:tc>
          <w:tcPr>
            <w:tcW w:w="901" w:type="dxa"/>
          </w:tcPr>
          <w:p w14:paraId="4F30BE69" w14:textId="42E22636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.638</w:t>
            </w:r>
          </w:p>
        </w:tc>
      </w:tr>
      <w:tr w:rsidR="00766ABA" w14:paraId="2538E7F3" w14:textId="04974129" w:rsidTr="00265D23">
        <w:tc>
          <w:tcPr>
            <w:tcW w:w="1556" w:type="dxa"/>
          </w:tcPr>
          <w:p w14:paraId="6466C74B" w14:textId="2220E5B3" w:rsidR="00766ABA" w:rsidRPr="00081E2D" w:rsidRDefault="00766ABA" w:rsidP="00766AB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ontrol Variables (H1a)</w:t>
            </w:r>
          </w:p>
        </w:tc>
        <w:tc>
          <w:tcPr>
            <w:tcW w:w="1244" w:type="dxa"/>
          </w:tcPr>
          <w:p w14:paraId="55F8805B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9" w:type="dxa"/>
          </w:tcPr>
          <w:p w14:paraId="3961036B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69" w:type="dxa"/>
          </w:tcPr>
          <w:p w14:paraId="59CCE9F9" w14:textId="77777777" w:rsidR="00766ABA" w:rsidRPr="00BE7731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06" w:type="dxa"/>
          </w:tcPr>
          <w:p w14:paraId="3595B9BF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0" w:type="dxa"/>
          </w:tcPr>
          <w:p w14:paraId="4C03B5B8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dxa"/>
          </w:tcPr>
          <w:p w14:paraId="455F2BCF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dxa"/>
          </w:tcPr>
          <w:p w14:paraId="39AB6915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66ABA" w14:paraId="4E40B459" w14:textId="7AE00164" w:rsidTr="00265D23">
        <w:tc>
          <w:tcPr>
            <w:tcW w:w="1556" w:type="dxa"/>
          </w:tcPr>
          <w:p w14:paraId="36A9CDC1" w14:textId="77777777" w:rsidR="00766ABA" w:rsidRDefault="00766ABA" w:rsidP="00766AB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Education</w:t>
            </w:r>
          </w:p>
          <w:p w14:paraId="2B4734C3" w14:textId="77777777" w:rsidR="00766ABA" w:rsidRPr="00081E2D" w:rsidRDefault="00766ABA" w:rsidP="00766AB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1-No</w:t>
            </w:r>
            <w:r>
              <w:rPr>
                <w:rFonts w:ascii="Arial" w:hAnsi="Arial" w:cs="Arial"/>
                <w:sz w:val="16"/>
                <w:szCs w:val="16"/>
              </w:rPr>
              <w:t xml:space="preserve"> /primary education</w:t>
            </w:r>
          </w:p>
          <w:p w14:paraId="65BFF9E6" w14:textId="77777777" w:rsidR="00766ABA" w:rsidRPr="00081E2D" w:rsidRDefault="00766ABA" w:rsidP="00766AB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2-Secondary education</w:t>
            </w:r>
          </w:p>
          <w:p w14:paraId="1CA2E64B" w14:textId="10E2DD53" w:rsidR="00766ABA" w:rsidRPr="00081E2D" w:rsidRDefault="00766ABA" w:rsidP="00766ABA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  <w:r w:rsidRPr="00081E2D">
              <w:rPr>
                <w:rFonts w:ascii="Arial" w:hAnsi="Arial" w:cs="Arial"/>
                <w:sz w:val="16"/>
                <w:szCs w:val="16"/>
              </w:rPr>
              <w:t>-</w:t>
            </w:r>
            <w:r>
              <w:rPr>
                <w:rFonts w:ascii="Arial" w:hAnsi="Arial" w:cs="Arial"/>
                <w:sz w:val="16"/>
                <w:szCs w:val="16"/>
              </w:rPr>
              <w:t>HND/</w:t>
            </w:r>
            <w:r w:rsidRPr="00081E2D">
              <w:rPr>
                <w:rFonts w:ascii="Arial" w:hAnsi="Arial" w:cs="Arial"/>
                <w:sz w:val="16"/>
                <w:szCs w:val="16"/>
              </w:rPr>
              <w:t>University</w:t>
            </w:r>
          </w:p>
        </w:tc>
        <w:tc>
          <w:tcPr>
            <w:tcW w:w="1244" w:type="dxa"/>
          </w:tcPr>
          <w:p w14:paraId="6A517ACA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52E075B7" w14:textId="77777777" w:rsidR="00766ABA" w:rsidRPr="00081E2D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2</w:t>
            </w:r>
            <w:r>
              <w:rPr>
                <w:rFonts w:ascii="Arial" w:hAnsi="Arial" w:cs="Arial"/>
                <w:sz w:val="16"/>
                <w:szCs w:val="16"/>
              </w:rPr>
              <w:t>0.206***</w:t>
            </w:r>
          </w:p>
          <w:p w14:paraId="0810E1A0" w14:textId="77777777" w:rsidR="00766ABA" w:rsidRPr="00081E2D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1.795</w:t>
            </w:r>
          </w:p>
          <w:p w14:paraId="30698D2F" w14:textId="0AAC5912" w:rsidR="00766ABA" w:rsidRPr="00081E2D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039" w:type="dxa"/>
          </w:tcPr>
          <w:p w14:paraId="10E1C5E2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4071275F" w14:textId="77777777" w:rsidR="00766ABA" w:rsidRPr="00081E2D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647</w:t>
            </w:r>
          </w:p>
          <w:p w14:paraId="50005129" w14:textId="77777777" w:rsidR="00766ABA" w:rsidRPr="00081E2D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1.</w:t>
            </w:r>
            <w:r>
              <w:rPr>
                <w:rFonts w:ascii="Arial" w:hAnsi="Arial" w:cs="Arial"/>
                <w:sz w:val="16"/>
                <w:szCs w:val="16"/>
              </w:rPr>
              <w:t>141</w:t>
            </w:r>
          </w:p>
          <w:p w14:paraId="5C5A17EB" w14:textId="37367015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069" w:type="dxa"/>
          </w:tcPr>
          <w:p w14:paraId="12D83DAD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50259DB9" w14:textId="0D766A49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76.26</w:t>
            </w:r>
          </w:p>
          <w:p w14:paraId="07547608" w14:textId="17AAC5E4" w:rsidR="00766ABA" w:rsidRPr="00BE7731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477</w:t>
            </w:r>
          </w:p>
        </w:tc>
        <w:tc>
          <w:tcPr>
            <w:tcW w:w="806" w:type="dxa"/>
          </w:tcPr>
          <w:p w14:paraId="00E61EF6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697531A7" w14:textId="7BEAFC83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  <w:p w14:paraId="4DFA4702" w14:textId="4FFEC57C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940" w:type="dxa"/>
          </w:tcPr>
          <w:p w14:paraId="0AE48090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B24B906" w14:textId="77777777" w:rsidR="00766ABA" w:rsidRPr="00081E2D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0.000</w:t>
            </w:r>
          </w:p>
          <w:p w14:paraId="4ADB1B88" w14:textId="77777777" w:rsidR="00766ABA" w:rsidRPr="00081E2D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081E2D">
              <w:rPr>
                <w:rFonts w:ascii="Arial" w:hAnsi="Arial" w:cs="Arial"/>
                <w:sz w:val="16"/>
                <w:szCs w:val="16"/>
              </w:rPr>
              <w:t>0.</w:t>
            </w:r>
            <w:r>
              <w:rPr>
                <w:rFonts w:ascii="Arial" w:hAnsi="Arial" w:cs="Arial"/>
                <w:sz w:val="16"/>
                <w:szCs w:val="16"/>
              </w:rPr>
              <w:t>116</w:t>
            </w:r>
          </w:p>
          <w:p w14:paraId="158302F4" w14:textId="52BC101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901" w:type="dxa"/>
          </w:tcPr>
          <w:p w14:paraId="515F59C8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8B0A88D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8.93</w:t>
            </w:r>
          </w:p>
          <w:p w14:paraId="5E14FB58" w14:textId="337A8D32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4.03</w:t>
            </w:r>
          </w:p>
        </w:tc>
        <w:tc>
          <w:tcPr>
            <w:tcW w:w="901" w:type="dxa"/>
          </w:tcPr>
          <w:p w14:paraId="0DAD723B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6341190A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1.474</w:t>
            </w:r>
          </w:p>
          <w:p w14:paraId="7EA25D46" w14:textId="36D7952C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440</w:t>
            </w:r>
          </w:p>
        </w:tc>
      </w:tr>
      <w:tr w:rsidR="00766ABA" w14:paraId="79E6BDB6" w14:textId="1DA1CF23" w:rsidTr="00265D23">
        <w:tc>
          <w:tcPr>
            <w:tcW w:w="1556" w:type="dxa"/>
          </w:tcPr>
          <w:p w14:paraId="4CEF4F61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Age</w:t>
            </w:r>
          </w:p>
          <w:p w14:paraId="13C51C4D" w14:textId="2493612D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  <w:r w:rsidRPr="00FE6970">
              <w:rPr>
                <w:rFonts w:ascii="Arial" w:hAnsi="Arial" w:cs="Arial"/>
                <w:sz w:val="16"/>
                <w:szCs w:val="16"/>
              </w:rPr>
              <w:t>elow 20</w:t>
            </w:r>
          </w:p>
          <w:p w14:paraId="0BDB6435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20 – 29 years</w:t>
            </w:r>
          </w:p>
          <w:p w14:paraId="7A9FFB80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30-39 years</w:t>
            </w:r>
          </w:p>
          <w:p w14:paraId="62C334BA" w14:textId="574FA118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40 – 49 years</w:t>
            </w:r>
          </w:p>
        </w:tc>
        <w:tc>
          <w:tcPr>
            <w:tcW w:w="1244" w:type="dxa"/>
          </w:tcPr>
          <w:p w14:paraId="75CAA69F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A6726E8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1.059</w:t>
            </w:r>
          </w:p>
          <w:p w14:paraId="624C89F1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0.324</w:t>
            </w:r>
          </w:p>
          <w:p w14:paraId="2D54BF8A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0.434</w:t>
            </w:r>
          </w:p>
          <w:p w14:paraId="2744D492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0.787</w:t>
            </w:r>
          </w:p>
          <w:p w14:paraId="169BAACD" w14:textId="77777777" w:rsidR="00766ABA" w:rsidRPr="00FE6970" w:rsidRDefault="00766ABA" w:rsidP="00766ABA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-</w:t>
            </w:r>
          </w:p>
        </w:tc>
        <w:tc>
          <w:tcPr>
            <w:tcW w:w="1039" w:type="dxa"/>
          </w:tcPr>
          <w:p w14:paraId="6CF43211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6F31ADD5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2.024</w:t>
            </w:r>
          </w:p>
          <w:p w14:paraId="5FE6C7BA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1.494</w:t>
            </w:r>
          </w:p>
          <w:p w14:paraId="33891472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1.432</w:t>
            </w:r>
          </w:p>
          <w:p w14:paraId="2CE22624" w14:textId="77777777" w:rsidR="00766ABA" w:rsidRPr="00FE6970" w:rsidRDefault="00766ABA" w:rsidP="00766ABA">
            <w:pPr>
              <w:spacing w:after="240" w:line="360" w:lineRule="auto"/>
              <w:jc w:val="both"/>
              <w:rPr>
                <w:rFonts w:eastAsia="Times New Roman" w:cs="Calibri"/>
                <w:sz w:val="24"/>
                <w:szCs w:val="24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1.466</w:t>
            </w:r>
          </w:p>
        </w:tc>
        <w:tc>
          <w:tcPr>
            <w:tcW w:w="1069" w:type="dxa"/>
          </w:tcPr>
          <w:p w14:paraId="6D8C7AA0" w14:textId="77777777" w:rsidR="00766ABA" w:rsidRDefault="00766ABA" w:rsidP="00766ABA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</w:p>
          <w:p w14:paraId="10AF3D27" w14:textId="6095CAA8" w:rsidR="00766ABA" w:rsidRDefault="00766ABA" w:rsidP="00766ABA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0.274</w:t>
            </w:r>
          </w:p>
          <w:p w14:paraId="3E3482B7" w14:textId="44551FBC" w:rsidR="00766ABA" w:rsidRDefault="00766ABA" w:rsidP="00766ABA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0.047</w:t>
            </w:r>
          </w:p>
          <w:p w14:paraId="611699D6" w14:textId="77777777" w:rsidR="00766ABA" w:rsidRDefault="00766ABA" w:rsidP="00766ABA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0.092</w:t>
            </w:r>
          </w:p>
          <w:p w14:paraId="27C2DEB6" w14:textId="4A399513" w:rsidR="00766ABA" w:rsidRPr="00BE7731" w:rsidRDefault="00766ABA" w:rsidP="00766ABA">
            <w:pPr>
              <w:spacing w:after="24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0.288</w:t>
            </w:r>
          </w:p>
        </w:tc>
        <w:tc>
          <w:tcPr>
            <w:tcW w:w="806" w:type="dxa"/>
          </w:tcPr>
          <w:p w14:paraId="446B4651" w14:textId="77777777" w:rsidR="00766ABA" w:rsidRPr="006C186B" w:rsidRDefault="00766ABA" w:rsidP="00766ABA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 w:rsidRPr="006C186B">
              <w:rPr>
                <w:rFonts w:eastAsia="Times New Roman" w:cs="Calibri"/>
                <w:sz w:val="16"/>
                <w:szCs w:val="16"/>
              </w:rPr>
              <w:t>1</w:t>
            </w:r>
          </w:p>
          <w:p w14:paraId="4B8FF92C" w14:textId="77777777" w:rsidR="00766ABA" w:rsidRPr="006C186B" w:rsidRDefault="00766ABA" w:rsidP="00766ABA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</w:p>
          <w:p w14:paraId="673E7151" w14:textId="77777777" w:rsidR="00766ABA" w:rsidRPr="006C186B" w:rsidRDefault="00766ABA" w:rsidP="00766ABA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 w:rsidRPr="006C186B">
              <w:rPr>
                <w:rFonts w:eastAsia="Times New Roman" w:cs="Calibri"/>
                <w:sz w:val="16"/>
                <w:szCs w:val="16"/>
              </w:rPr>
              <w:t>1</w:t>
            </w:r>
          </w:p>
          <w:p w14:paraId="70436F63" w14:textId="77777777" w:rsidR="00766ABA" w:rsidRPr="006C186B" w:rsidRDefault="00766ABA" w:rsidP="00766ABA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</w:p>
          <w:p w14:paraId="33FFC347" w14:textId="35538804" w:rsidR="00766ABA" w:rsidRPr="006C186B" w:rsidRDefault="00766ABA" w:rsidP="00766ABA">
            <w:pPr>
              <w:spacing w:after="0" w:line="240" w:lineRule="auto"/>
              <w:jc w:val="both"/>
              <w:rPr>
                <w:rFonts w:eastAsia="Times New Roman" w:cs="Calibri"/>
                <w:sz w:val="16"/>
                <w:szCs w:val="16"/>
              </w:rPr>
            </w:pPr>
            <w:r w:rsidRPr="006C186B">
              <w:rPr>
                <w:rFonts w:eastAsia="Times New Roman" w:cs="Calibri"/>
                <w:sz w:val="16"/>
                <w:szCs w:val="16"/>
              </w:rPr>
              <w:t>1</w:t>
            </w:r>
          </w:p>
          <w:p w14:paraId="11C0AB03" w14:textId="77777777" w:rsidR="00766ABA" w:rsidRPr="006C186B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220EA79" w14:textId="276D46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6C186B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940" w:type="dxa"/>
          </w:tcPr>
          <w:p w14:paraId="13C21A79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187E5ED0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0.601</w:t>
            </w:r>
          </w:p>
          <w:p w14:paraId="430816A6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0.828</w:t>
            </w:r>
          </w:p>
          <w:p w14:paraId="2859A3EA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0.762</w:t>
            </w:r>
          </w:p>
          <w:p w14:paraId="11F21809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FE6970">
              <w:rPr>
                <w:rFonts w:ascii="Arial" w:hAnsi="Arial" w:cs="Arial"/>
                <w:sz w:val="16"/>
                <w:szCs w:val="16"/>
              </w:rPr>
              <w:t>0.591</w:t>
            </w:r>
          </w:p>
          <w:p w14:paraId="73D00AAE" w14:textId="77777777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dxa"/>
          </w:tcPr>
          <w:p w14:paraId="549ABC60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710FFA2E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90</w:t>
            </w:r>
          </w:p>
          <w:p w14:paraId="21005D80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60</w:t>
            </w:r>
          </w:p>
          <w:p w14:paraId="5CBE0D52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37</w:t>
            </w:r>
          </w:p>
          <w:p w14:paraId="0F36B69E" w14:textId="2BE7C3D6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-2.08</w:t>
            </w:r>
          </w:p>
        </w:tc>
        <w:tc>
          <w:tcPr>
            <w:tcW w:w="901" w:type="dxa"/>
          </w:tcPr>
          <w:p w14:paraId="3146795A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2309B704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.025</w:t>
            </w:r>
          </w:p>
          <w:p w14:paraId="4D61529C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252</w:t>
            </w:r>
          </w:p>
          <w:p w14:paraId="0F5C1BEA" w14:textId="77777777" w:rsidR="00766ABA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242</w:t>
            </w:r>
          </w:p>
          <w:p w14:paraId="63942F27" w14:textId="05C4C352" w:rsidR="00766ABA" w:rsidRPr="00FE6970" w:rsidRDefault="00766ABA" w:rsidP="00766ABA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660</w:t>
            </w:r>
          </w:p>
        </w:tc>
      </w:tr>
    </w:tbl>
    <w:p w14:paraId="1BCC0BC3" w14:textId="331EF512" w:rsidR="00CE3BEB" w:rsidRDefault="00CE3BEB" w:rsidP="00CE3BEB">
      <w:pPr>
        <w:pStyle w:val="Caption"/>
        <w:keepNext/>
        <w:spacing w:after="0"/>
        <w:jc w:val="center"/>
        <w:rPr>
          <w:rFonts w:asciiTheme="minorHAnsi" w:hAnsiTheme="minorHAnsi" w:cstheme="minorHAnsi"/>
          <w:color w:val="auto"/>
          <w:sz w:val="20"/>
          <w:szCs w:val="20"/>
        </w:rPr>
      </w:pPr>
      <w:r w:rsidRPr="00E054EE">
        <w:rPr>
          <w:rFonts w:asciiTheme="minorHAnsi" w:hAnsiTheme="minorHAnsi" w:cstheme="minorHAnsi"/>
          <w:color w:val="auto"/>
          <w:sz w:val="20"/>
          <w:szCs w:val="20"/>
        </w:rPr>
        <w:lastRenderedPageBreak/>
        <w:t xml:space="preserve">Table </w:t>
      </w:r>
      <w:r w:rsidR="003128F9">
        <w:rPr>
          <w:rFonts w:asciiTheme="minorHAnsi" w:hAnsiTheme="minorHAnsi" w:cstheme="minorHAnsi"/>
          <w:color w:val="auto"/>
          <w:sz w:val="20"/>
          <w:szCs w:val="20"/>
        </w:rPr>
        <w:t>4</w:t>
      </w:r>
      <w:r w:rsidRPr="00E054EE">
        <w:rPr>
          <w:rFonts w:asciiTheme="minorHAnsi" w:hAnsiTheme="minorHAnsi" w:cstheme="minorHAnsi"/>
          <w:color w:val="auto"/>
          <w:sz w:val="20"/>
          <w:szCs w:val="20"/>
        </w:rPr>
        <w:t>:  Ordinal Regr</w:t>
      </w:r>
      <w:r>
        <w:rPr>
          <w:rFonts w:asciiTheme="minorHAnsi" w:hAnsiTheme="minorHAnsi" w:cstheme="minorHAnsi"/>
          <w:color w:val="auto"/>
          <w:sz w:val="20"/>
          <w:szCs w:val="20"/>
        </w:rPr>
        <w:t xml:space="preserve">ession </w:t>
      </w:r>
      <w:r w:rsidR="00347EA4">
        <w:rPr>
          <w:rFonts w:asciiTheme="minorHAnsi" w:hAnsiTheme="minorHAnsi" w:cstheme="minorHAnsi"/>
          <w:color w:val="auto"/>
          <w:sz w:val="20"/>
          <w:szCs w:val="20"/>
        </w:rPr>
        <w:t>E</w:t>
      </w:r>
      <w:r>
        <w:rPr>
          <w:rFonts w:asciiTheme="minorHAnsi" w:hAnsiTheme="minorHAnsi" w:cstheme="minorHAnsi"/>
          <w:color w:val="auto"/>
          <w:sz w:val="20"/>
          <w:szCs w:val="20"/>
        </w:rPr>
        <w:t>stimation of</w:t>
      </w:r>
      <w:r w:rsidR="005A6FB5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327B1C">
        <w:rPr>
          <w:rFonts w:asciiTheme="minorHAnsi" w:hAnsiTheme="minorHAnsi" w:cstheme="minorHAnsi"/>
          <w:color w:val="auto"/>
          <w:sz w:val="20"/>
          <w:szCs w:val="20"/>
        </w:rPr>
        <w:t xml:space="preserve">Entrepreneurial Success and Social </w:t>
      </w:r>
      <w:r w:rsidR="005A6FB5">
        <w:rPr>
          <w:rFonts w:asciiTheme="minorHAnsi" w:hAnsiTheme="minorHAnsi" w:cstheme="minorHAnsi"/>
          <w:color w:val="auto"/>
          <w:sz w:val="20"/>
          <w:szCs w:val="20"/>
        </w:rPr>
        <w:t>Capital</w:t>
      </w:r>
      <w:r w:rsidR="00517995">
        <w:rPr>
          <w:rFonts w:asciiTheme="minorHAnsi" w:hAnsiTheme="minorHAnsi" w:cstheme="minorHAnsi"/>
          <w:color w:val="auto"/>
          <w:sz w:val="20"/>
          <w:szCs w:val="20"/>
        </w:rPr>
        <w:t>/</w:t>
      </w:r>
      <w:r w:rsidR="00327B1C">
        <w:rPr>
          <w:rFonts w:asciiTheme="minorHAnsi" w:hAnsiTheme="minorHAnsi" w:cstheme="minorHAnsi"/>
          <w:color w:val="auto"/>
          <w:sz w:val="20"/>
          <w:szCs w:val="20"/>
        </w:rPr>
        <w:t>Demographic</w:t>
      </w:r>
      <w:r w:rsidR="005A6FB5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7C132D">
        <w:rPr>
          <w:rFonts w:asciiTheme="minorHAnsi" w:hAnsiTheme="minorHAnsi" w:cstheme="minorHAnsi"/>
          <w:color w:val="auto"/>
          <w:sz w:val="20"/>
          <w:szCs w:val="20"/>
        </w:rPr>
        <w:t xml:space="preserve">Among Female </w:t>
      </w:r>
      <w:r w:rsidR="005A6FB5">
        <w:rPr>
          <w:rFonts w:asciiTheme="minorHAnsi" w:hAnsiTheme="minorHAnsi" w:cstheme="minorHAnsi"/>
          <w:color w:val="auto"/>
          <w:sz w:val="20"/>
          <w:szCs w:val="20"/>
        </w:rPr>
        <w:t>Micro-</w:t>
      </w:r>
      <w:r w:rsidR="007C132D">
        <w:rPr>
          <w:rFonts w:asciiTheme="minorHAnsi" w:hAnsiTheme="minorHAnsi" w:cstheme="minorHAnsi"/>
          <w:color w:val="auto"/>
          <w:sz w:val="20"/>
          <w:szCs w:val="20"/>
        </w:rPr>
        <w:t>Entrepreneurs</w:t>
      </w:r>
    </w:p>
    <w:p w14:paraId="52B348D1" w14:textId="77777777" w:rsidR="00CE3BEB" w:rsidRPr="00CE3BEB" w:rsidRDefault="00CE3BEB" w:rsidP="00CE3BEB"/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1"/>
        <w:gridCol w:w="1318"/>
        <w:gridCol w:w="1159"/>
        <w:gridCol w:w="1233"/>
        <w:gridCol w:w="955"/>
        <w:gridCol w:w="1018"/>
        <w:gridCol w:w="926"/>
        <w:gridCol w:w="926"/>
      </w:tblGrid>
      <w:tr w:rsidR="006C186B" w:rsidRPr="00E054EE" w14:paraId="160F84F3" w14:textId="779AAF15" w:rsidTr="00C90CAA">
        <w:tc>
          <w:tcPr>
            <w:tcW w:w="1481" w:type="dxa"/>
          </w:tcPr>
          <w:p w14:paraId="7DEBECF6" w14:textId="7D9C0E23" w:rsidR="006C186B" w:rsidRPr="00E054EE" w:rsidRDefault="007C132D" w:rsidP="007C132D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Entrepreneurial Success</w:t>
            </w:r>
          </w:p>
        </w:tc>
        <w:tc>
          <w:tcPr>
            <w:tcW w:w="1318" w:type="dxa"/>
          </w:tcPr>
          <w:p w14:paraId="5EEE9140" w14:textId="77777777" w:rsidR="006C186B" w:rsidRPr="00E054EE" w:rsidRDefault="006C186B" w:rsidP="006C186B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Co-efficient</w:t>
            </w:r>
          </w:p>
        </w:tc>
        <w:tc>
          <w:tcPr>
            <w:tcW w:w="1159" w:type="dxa"/>
          </w:tcPr>
          <w:p w14:paraId="01473612" w14:textId="77777777" w:rsidR="006C186B" w:rsidRPr="00E054EE" w:rsidRDefault="006C186B" w:rsidP="006C186B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Std. error</w:t>
            </w:r>
          </w:p>
        </w:tc>
        <w:tc>
          <w:tcPr>
            <w:tcW w:w="1233" w:type="dxa"/>
          </w:tcPr>
          <w:p w14:paraId="23F200A5" w14:textId="3D7A7385" w:rsidR="006C186B" w:rsidRPr="00397450" w:rsidRDefault="006C186B" w:rsidP="006C186B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  <w:r w:rsidRPr="00397450">
              <w:rPr>
                <w:rFonts w:asciiTheme="minorHAnsi" w:eastAsia="Times New Roman" w:hAnsiTheme="minorHAnsi" w:cstheme="minorHAnsi"/>
                <w:sz w:val="16"/>
                <w:szCs w:val="16"/>
              </w:rPr>
              <w:t>Wald</w:t>
            </w:r>
          </w:p>
        </w:tc>
        <w:tc>
          <w:tcPr>
            <w:tcW w:w="955" w:type="dxa"/>
          </w:tcPr>
          <w:p w14:paraId="52216F20" w14:textId="49D12492" w:rsidR="006C186B" w:rsidRPr="00E054EE" w:rsidRDefault="006C186B" w:rsidP="006C186B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Df</w:t>
            </w:r>
          </w:p>
        </w:tc>
        <w:tc>
          <w:tcPr>
            <w:tcW w:w="1018" w:type="dxa"/>
          </w:tcPr>
          <w:p w14:paraId="67B10580" w14:textId="695BB06C" w:rsidR="006C186B" w:rsidRPr="00E054EE" w:rsidRDefault="006C186B" w:rsidP="006C186B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F-sig (p-values)</w:t>
            </w:r>
          </w:p>
        </w:tc>
        <w:tc>
          <w:tcPr>
            <w:tcW w:w="926" w:type="dxa"/>
          </w:tcPr>
          <w:p w14:paraId="0D2CE867" w14:textId="49474E75" w:rsidR="006C186B" w:rsidRPr="00E054EE" w:rsidRDefault="006C186B" w:rsidP="006C186B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Lower Boundary</w:t>
            </w:r>
          </w:p>
        </w:tc>
        <w:tc>
          <w:tcPr>
            <w:tcW w:w="926" w:type="dxa"/>
          </w:tcPr>
          <w:p w14:paraId="043B9DF0" w14:textId="7F5FFD75" w:rsidR="006C186B" w:rsidRPr="00E054EE" w:rsidRDefault="006C186B" w:rsidP="006C186B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Upper Boundary</w:t>
            </w:r>
          </w:p>
        </w:tc>
      </w:tr>
      <w:tr w:rsidR="00396DC5" w:rsidRPr="00E054EE" w14:paraId="73E2BFEA" w14:textId="77777777" w:rsidTr="00C90CAA">
        <w:tc>
          <w:tcPr>
            <w:tcW w:w="1481" w:type="dxa"/>
          </w:tcPr>
          <w:p w14:paraId="4C962569" w14:textId="290AFB95" w:rsidR="00396DC5" w:rsidRPr="00E054EE" w:rsidRDefault="00396DC5" w:rsidP="00C90CA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H1b</w:t>
            </w:r>
          </w:p>
        </w:tc>
        <w:tc>
          <w:tcPr>
            <w:tcW w:w="1318" w:type="dxa"/>
          </w:tcPr>
          <w:p w14:paraId="37260077" w14:textId="77777777" w:rsidR="00396DC5" w:rsidRPr="00E054EE" w:rsidRDefault="00396DC5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159" w:type="dxa"/>
          </w:tcPr>
          <w:p w14:paraId="47ECAE78" w14:textId="77777777" w:rsidR="00396DC5" w:rsidRPr="00E054EE" w:rsidRDefault="00396DC5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233" w:type="dxa"/>
          </w:tcPr>
          <w:p w14:paraId="5DEE183E" w14:textId="77777777" w:rsidR="00396DC5" w:rsidRDefault="00396DC5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55" w:type="dxa"/>
          </w:tcPr>
          <w:p w14:paraId="1224FCE2" w14:textId="77777777" w:rsidR="00396DC5" w:rsidRDefault="00396DC5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18" w:type="dxa"/>
          </w:tcPr>
          <w:p w14:paraId="30063555" w14:textId="77777777" w:rsidR="00396DC5" w:rsidRPr="00E054EE" w:rsidRDefault="00396DC5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6" w:type="dxa"/>
          </w:tcPr>
          <w:p w14:paraId="7938BF70" w14:textId="77777777" w:rsidR="00396DC5" w:rsidRDefault="00396DC5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6" w:type="dxa"/>
          </w:tcPr>
          <w:p w14:paraId="1115296C" w14:textId="77777777" w:rsidR="00396DC5" w:rsidRDefault="00396DC5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C186B" w:rsidRPr="00E054EE" w14:paraId="38A3DB18" w14:textId="72A64138" w:rsidTr="00C90CAA">
        <w:tc>
          <w:tcPr>
            <w:tcW w:w="1481" w:type="dxa"/>
          </w:tcPr>
          <w:p w14:paraId="66F40A39" w14:textId="759B7057" w:rsidR="006C186B" w:rsidRPr="00E054EE" w:rsidRDefault="006C186B" w:rsidP="00C90CA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Trust and Marital S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t</w:t>
            </w: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a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t</w:t>
            </w: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us</w:t>
            </w:r>
          </w:p>
          <w:p w14:paraId="3B392B09" w14:textId="77777777" w:rsidR="006C186B" w:rsidRPr="00E054EE" w:rsidRDefault="006C186B" w:rsidP="00C90CA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Yes</w:t>
            </w:r>
          </w:p>
          <w:p w14:paraId="1B34DB8D" w14:textId="77777777" w:rsidR="006C186B" w:rsidRPr="00E054EE" w:rsidRDefault="006C186B" w:rsidP="00C90CA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No</w:t>
            </w:r>
          </w:p>
        </w:tc>
        <w:tc>
          <w:tcPr>
            <w:tcW w:w="1318" w:type="dxa"/>
          </w:tcPr>
          <w:p w14:paraId="55D77D8C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29977837" w14:textId="77777777" w:rsidR="00397450" w:rsidRDefault="00397450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46F84F15" w14:textId="4D46A0E6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1.282**</w:t>
            </w:r>
          </w:p>
          <w:p w14:paraId="3EFEAFB2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  <w:tc>
          <w:tcPr>
            <w:tcW w:w="1159" w:type="dxa"/>
          </w:tcPr>
          <w:p w14:paraId="4BA71C0D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2D6CA3A" w14:textId="77777777" w:rsidR="00397450" w:rsidRDefault="00397450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64EBF723" w14:textId="32EB9599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597</w:t>
            </w:r>
          </w:p>
          <w:p w14:paraId="4B74E071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  <w:tc>
          <w:tcPr>
            <w:tcW w:w="1233" w:type="dxa"/>
          </w:tcPr>
          <w:p w14:paraId="4E11BFD5" w14:textId="77777777" w:rsidR="006C186B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35E413BC" w14:textId="77777777" w:rsidR="00397450" w:rsidRDefault="00397450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74CC5A75" w14:textId="69F05612" w:rsidR="00397450" w:rsidRDefault="00397450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4.620</w:t>
            </w:r>
          </w:p>
          <w:p w14:paraId="520C3040" w14:textId="10192EB6" w:rsidR="00397450" w:rsidRPr="00397450" w:rsidRDefault="00397450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  <w:tc>
          <w:tcPr>
            <w:tcW w:w="955" w:type="dxa"/>
          </w:tcPr>
          <w:p w14:paraId="0D6D1DB2" w14:textId="77777777" w:rsidR="00397450" w:rsidRDefault="00397450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0FA03A21" w14:textId="77777777" w:rsidR="00397450" w:rsidRDefault="00397450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64FB5E05" w14:textId="77777777" w:rsidR="006C186B" w:rsidRDefault="00397450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  <w:p w14:paraId="7A88B1B0" w14:textId="7600B8E0" w:rsidR="00397450" w:rsidRPr="00E054EE" w:rsidRDefault="00397450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0</w:t>
            </w:r>
          </w:p>
        </w:tc>
        <w:tc>
          <w:tcPr>
            <w:tcW w:w="1018" w:type="dxa"/>
          </w:tcPr>
          <w:p w14:paraId="208E37D9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C1E7760" w14:textId="77777777" w:rsidR="00397450" w:rsidRDefault="00397450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0B013868" w14:textId="14C17126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032</w:t>
            </w:r>
          </w:p>
          <w:p w14:paraId="69159BFB" w14:textId="48DDA694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  <w:tc>
          <w:tcPr>
            <w:tcW w:w="926" w:type="dxa"/>
          </w:tcPr>
          <w:p w14:paraId="5891BBC7" w14:textId="77777777" w:rsidR="006C186B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79526DF4" w14:textId="77777777" w:rsidR="00AA04E3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27842A0B" w14:textId="77777777" w:rsidR="00AA04E3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0.113</w:t>
            </w:r>
          </w:p>
          <w:p w14:paraId="7D0DCD83" w14:textId="78DD03B7" w:rsidR="00AA04E3" w:rsidRPr="00E054EE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  <w:tc>
          <w:tcPr>
            <w:tcW w:w="926" w:type="dxa"/>
          </w:tcPr>
          <w:p w14:paraId="781094A3" w14:textId="77777777" w:rsidR="006C186B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44F61542" w14:textId="77777777" w:rsidR="00AA04E3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395C4934" w14:textId="77777777" w:rsidR="00AA04E3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2.452</w:t>
            </w:r>
          </w:p>
          <w:p w14:paraId="6F20FEC5" w14:textId="24711F3E" w:rsidR="00AA04E3" w:rsidRPr="00E054EE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</w:tr>
      <w:tr w:rsidR="00C76FBA" w:rsidRPr="00E054EE" w14:paraId="148B466B" w14:textId="77777777" w:rsidTr="00C90CAA">
        <w:tc>
          <w:tcPr>
            <w:tcW w:w="1481" w:type="dxa"/>
          </w:tcPr>
          <w:p w14:paraId="7D51F4FB" w14:textId="3DAC7D04" w:rsidR="00C76FBA" w:rsidRPr="00E054EE" w:rsidRDefault="00C76FBA" w:rsidP="00C90CA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H2b</w:t>
            </w:r>
          </w:p>
        </w:tc>
        <w:tc>
          <w:tcPr>
            <w:tcW w:w="1318" w:type="dxa"/>
          </w:tcPr>
          <w:p w14:paraId="4C303998" w14:textId="77777777" w:rsidR="00C76FBA" w:rsidRPr="00E054EE" w:rsidRDefault="00C76FBA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159" w:type="dxa"/>
          </w:tcPr>
          <w:p w14:paraId="711E5229" w14:textId="77777777" w:rsidR="00C76FBA" w:rsidRPr="00E054EE" w:rsidRDefault="00C76FBA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233" w:type="dxa"/>
          </w:tcPr>
          <w:p w14:paraId="3342D5D9" w14:textId="77777777" w:rsidR="00C76FBA" w:rsidRDefault="00C76FBA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55" w:type="dxa"/>
          </w:tcPr>
          <w:p w14:paraId="2612AF7D" w14:textId="77777777" w:rsidR="00C76FBA" w:rsidRDefault="00C76FBA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18" w:type="dxa"/>
          </w:tcPr>
          <w:p w14:paraId="35E31717" w14:textId="77777777" w:rsidR="00C76FBA" w:rsidRPr="00E054EE" w:rsidRDefault="00C76FBA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6" w:type="dxa"/>
          </w:tcPr>
          <w:p w14:paraId="63F9AE89" w14:textId="77777777" w:rsidR="00C76FBA" w:rsidRDefault="00C76FBA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6" w:type="dxa"/>
          </w:tcPr>
          <w:p w14:paraId="7CA9AE29" w14:textId="77777777" w:rsidR="00C76FBA" w:rsidRDefault="00C76FBA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6C186B" w:rsidRPr="00E054EE" w14:paraId="758854A4" w14:textId="5FDACE77" w:rsidTr="00C90CAA">
        <w:tc>
          <w:tcPr>
            <w:tcW w:w="1481" w:type="dxa"/>
          </w:tcPr>
          <w:p w14:paraId="01190B61" w14:textId="6731BDED" w:rsidR="006C186B" w:rsidRPr="00E054EE" w:rsidRDefault="006C186B" w:rsidP="00C90CA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Networking and Marital Status</w:t>
            </w:r>
          </w:p>
          <w:p w14:paraId="38D62BAE" w14:textId="77777777" w:rsidR="006C186B" w:rsidRPr="00E054EE" w:rsidRDefault="006C186B" w:rsidP="00C90CA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Yes</w:t>
            </w:r>
          </w:p>
          <w:p w14:paraId="0B5688D5" w14:textId="77777777" w:rsidR="006C186B" w:rsidRPr="00E054EE" w:rsidRDefault="006C186B" w:rsidP="00C90CA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No</w:t>
            </w:r>
          </w:p>
        </w:tc>
        <w:tc>
          <w:tcPr>
            <w:tcW w:w="1318" w:type="dxa"/>
          </w:tcPr>
          <w:p w14:paraId="11CC116C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CC51EFE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598***</w:t>
            </w:r>
          </w:p>
          <w:p w14:paraId="1142F069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  <w:tc>
          <w:tcPr>
            <w:tcW w:w="1159" w:type="dxa"/>
          </w:tcPr>
          <w:p w14:paraId="500DA278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361EA385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212</w:t>
            </w:r>
          </w:p>
          <w:p w14:paraId="5073FB8F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  <w:tc>
          <w:tcPr>
            <w:tcW w:w="1233" w:type="dxa"/>
          </w:tcPr>
          <w:p w14:paraId="79807701" w14:textId="77777777" w:rsidR="006C186B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36825452" w14:textId="77777777" w:rsidR="00AA04E3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7.941</w:t>
            </w:r>
          </w:p>
          <w:p w14:paraId="17716DA7" w14:textId="40E98CE1" w:rsidR="00AA04E3" w:rsidRPr="00397450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  <w:tc>
          <w:tcPr>
            <w:tcW w:w="955" w:type="dxa"/>
          </w:tcPr>
          <w:p w14:paraId="3BF85C51" w14:textId="77777777" w:rsidR="006C186B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66991374" w14:textId="77777777" w:rsidR="00AA04E3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  <w:p w14:paraId="20D2D2CE" w14:textId="198C3FD4" w:rsidR="00AA04E3" w:rsidRPr="00E054EE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0</w:t>
            </w:r>
          </w:p>
        </w:tc>
        <w:tc>
          <w:tcPr>
            <w:tcW w:w="1018" w:type="dxa"/>
          </w:tcPr>
          <w:p w14:paraId="7A4C4977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BAB41EE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005</w:t>
            </w:r>
          </w:p>
          <w:p w14:paraId="52EDDDBC" w14:textId="540D3049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  <w:tc>
          <w:tcPr>
            <w:tcW w:w="926" w:type="dxa"/>
          </w:tcPr>
          <w:p w14:paraId="32D992DB" w14:textId="77777777" w:rsidR="006C186B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69E7F444" w14:textId="77777777" w:rsidR="00AA04E3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0.182</w:t>
            </w:r>
          </w:p>
          <w:p w14:paraId="0A605848" w14:textId="0292C03B" w:rsidR="00AA04E3" w:rsidRPr="00E054EE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  <w:tc>
          <w:tcPr>
            <w:tcW w:w="926" w:type="dxa"/>
          </w:tcPr>
          <w:p w14:paraId="3F7AD536" w14:textId="77777777" w:rsidR="006C186B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0E68565F" w14:textId="77777777" w:rsidR="00AA04E3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.015</w:t>
            </w:r>
          </w:p>
          <w:p w14:paraId="682F91A8" w14:textId="53C62E0D" w:rsidR="00AA04E3" w:rsidRPr="00E054EE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</w:tr>
      <w:tr w:rsidR="006C186B" w:rsidRPr="00E054EE" w14:paraId="1E6E0E84" w14:textId="2EFB8705" w:rsidTr="00C90CAA">
        <w:tc>
          <w:tcPr>
            <w:tcW w:w="1481" w:type="dxa"/>
          </w:tcPr>
          <w:p w14:paraId="42CAE8B0" w14:textId="7A5024E8" w:rsidR="006C186B" w:rsidRPr="00E054EE" w:rsidRDefault="006C186B" w:rsidP="00C90CAA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 xml:space="preserve">Marital Status and strongly agree that working relationship with officer helps </w:t>
            </w:r>
            <w:r w:rsidRPr="00C929F5">
              <w:rPr>
                <w:rFonts w:asciiTheme="minorHAnsi" w:hAnsiTheme="minorHAnsi" w:cstheme="minorHAnsi"/>
                <w:noProof/>
                <w:sz w:val="16"/>
                <w:szCs w:val="16"/>
              </w:rPr>
              <w:t>my</w:t>
            </w: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 xml:space="preserve"> business</w:t>
            </w:r>
          </w:p>
          <w:p w14:paraId="7D4D72B6" w14:textId="77777777" w:rsidR="006C186B" w:rsidRPr="00E054EE" w:rsidRDefault="006C186B" w:rsidP="00C90CAA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F36BAF6" w14:textId="1EDEA3BB" w:rsidR="006C186B" w:rsidRPr="00E054EE" w:rsidRDefault="006C186B" w:rsidP="00C90CAA">
            <w:pPr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Marital Status and stron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g</w:t>
            </w: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 xml:space="preserve">ly disagree that working relationship with officer helps </w:t>
            </w:r>
            <w:r w:rsidRPr="00C929F5">
              <w:rPr>
                <w:rFonts w:asciiTheme="minorHAnsi" w:hAnsiTheme="minorHAnsi" w:cstheme="minorHAnsi"/>
                <w:noProof/>
                <w:sz w:val="16"/>
                <w:szCs w:val="16"/>
              </w:rPr>
              <w:t>my</w:t>
            </w: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 xml:space="preserve"> business</w:t>
            </w:r>
          </w:p>
          <w:p w14:paraId="458F5D01" w14:textId="77777777" w:rsidR="006C186B" w:rsidRPr="00E054EE" w:rsidRDefault="006C186B" w:rsidP="00C90CA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318" w:type="dxa"/>
          </w:tcPr>
          <w:p w14:paraId="27EFB918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-1.288</w:t>
            </w:r>
          </w:p>
          <w:p w14:paraId="329C9D5E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3D4DFC36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73D16E05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44769DD1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5913943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  <w:p w14:paraId="7F4E8D1D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03888035" w14:textId="77777777" w:rsidR="006C186B" w:rsidRPr="00E054EE" w:rsidRDefault="006C186B" w:rsidP="006C186B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26AB2FAC" w14:textId="77777777" w:rsidR="006C186B" w:rsidRPr="00E054EE" w:rsidRDefault="006C186B" w:rsidP="006C186B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159" w:type="dxa"/>
          </w:tcPr>
          <w:p w14:paraId="105098BA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897</w:t>
            </w:r>
          </w:p>
          <w:p w14:paraId="7EFFD6BB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37DDC8DB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26F5C63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5383236" w14:textId="77777777" w:rsidR="006C186B" w:rsidRPr="00E054EE" w:rsidRDefault="006C186B" w:rsidP="006C186B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  <w:tc>
          <w:tcPr>
            <w:tcW w:w="1233" w:type="dxa"/>
          </w:tcPr>
          <w:p w14:paraId="665A3589" w14:textId="77777777" w:rsidR="006C186B" w:rsidRDefault="00AA04E3" w:rsidP="006C186B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</w:rPr>
              <w:t>2.061</w:t>
            </w:r>
          </w:p>
          <w:p w14:paraId="715ECA20" w14:textId="77777777" w:rsidR="00AA04E3" w:rsidRDefault="00AA04E3" w:rsidP="006C186B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</w:p>
          <w:p w14:paraId="4942B08A" w14:textId="1E7B70DB" w:rsidR="00AA04E3" w:rsidRDefault="00AA04E3" w:rsidP="006C186B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</w:rPr>
              <w:t>-</w:t>
            </w:r>
          </w:p>
          <w:p w14:paraId="7A2FFF9C" w14:textId="5C7D2D60" w:rsidR="00AA04E3" w:rsidRPr="00397450" w:rsidRDefault="00AA04E3" w:rsidP="006C186B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</w:p>
        </w:tc>
        <w:tc>
          <w:tcPr>
            <w:tcW w:w="955" w:type="dxa"/>
          </w:tcPr>
          <w:p w14:paraId="393A5834" w14:textId="77777777" w:rsidR="006C186B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  <w:p w14:paraId="29C7DAA1" w14:textId="77777777" w:rsidR="00AA04E3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6F619F28" w14:textId="77777777" w:rsidR="00AA04E3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69A99C98" w14:textId="77777777" w:rsidR="00AA04E3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5E18BBA" w14:textId="77777777" w:rsidR="00AA04E3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899C583" w14:textId="48BA54F5" w:rsidR="00AA04E3" w:rsidRPr="00E054EE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0</w:t>
            </w:r>
          </w:p>
        </w:tc>
        <w:tc>
          <w:tcPr>
            <w:tcW w:w="1018" w:type="dxa"/>
          </w:tcPr>
          <w:p w14:paraId="062F4578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151</w:t>
            </w:r>
          </w:p>
          <w:p w14:paraId="5E88B2A8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3D3ABB5C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1329A95" w14:textId="77777777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E3AE0E5" w14:textId="5D60F7A8" w:rsidR="006C186B" w:rsidRPr="00E054EE" w:rsidRDefault="006C186B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-</w:t>
            </w:r>
          </w:p>
        </w:tc>
        <w:tc>
          <w:tcPr>
            <w:tcW w:w="926" w:type="dxa"/>
          </w:tcPr>
          <w:p w14:paraId="13D294C6" w14:textId="27D88BB1" w:rsidR="006C186B" w:rsidRPr="00E054EE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-3.047</w:t>
            </w:r>
          </w:p>
        </w:tc>
        <w:tc>
          <w:tcPr>
            <w:tcW w:w="926" w:type="dxa"/>
          </w:tcPr>
          <w:p w14:paraId="02778663" w14:textId="29D7AD11" w:rsidR="006C186B" w:rsidRPr="00E054EE" w:rsidRDefault="00AA04E3" w:rsidP="006C186B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0.471</w:t>
            </w:r>
          </w:p>
        </w:tc>
      </w:tr>
      <w:tr w:rsidR="00C76FBA" w:rsidRPr="00E054EE" w14:paraId="05A7FF78" w14:textId="3E6B46F3" w:rsidTr="00C90CAA">
        <w:tc>
          <w:tcPr>
            <w:tcW w:w="1481" w:type="dxa"/>
          </w:tcPr>
          <w:p w14:paraId="7F2FA7C1" w14:textId="768150D2" w:rsidR="00C76FBA" w:rsidRPr="00E054EE" w:rsidRDefault="00C76FBA" w:rsidP="00C76FB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Children</w:t>
            </w:r>
          </w:p>
        </w:tc>
        <w:tc>
          <w:tcPr>
            <w:tcW w:w="1318" w:type="dxa"/>
          </w:tcPr>
          <w:p w14:paraId="62439418" w14:textId="5A068C16" w:rsidR="00C76FBA" w:rsidRPr="00E054EE" w:rsidRDefault="00C76FBA" w:rsidP="00C76FBA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037***</w:t>
            </w:r>
          </w:p>
        </w:tc>
        <w:tc>
          <w:tcPr>
            <w:tcW w:w="1159" w:type="dxa"/>
          </w:tcPr>
          <w:p w14:paraId="559535A8" w14:textId="48391550" w:rsidR="00C76FBA" w:rsidRPr="00E054EE" w:rsidRDefault="00C76FBA" w:rsidP="00C76FBA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014</w:t>
            </w:r>
          </w:p>
        </w:tc>
        <w:tc>
          <w:tcPr>
            <w:tcW w:w="1233" w:type="dxa"/>
          </w:tcPr>
          <w:p w14:paraId="58385F2C" w14:textId="50F3786D" w:rsidR="00C76FBA" w:rsidRPr="00E054EE" w:rsidRDefault="00C76FBA" w:rsidP="00C76FBA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7.528</w:t>
            </w:r>
          </w:p>
        </w:tc>
        <w:tc>
          <w:tcPr>
            <w:tcW w:w="955" w:type="dxa"/>
          </w:tcPr>
          <w:p w14:paraId="398263F1" w14:textId="275FC9B0" w:rsidR="00C76FBA" w:rsidRPr="00E054EE" w:rsidRDefault="00C76FBA" w:rsidP="00C76FBA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</w:tc>
        <w:tc>
          <w:tcPr>
            <w:tcW w:w="1018" w:type="dxa"/>
          </w:tcPr>
          <w:p w14:paraId="5A40ED1D" w14:textId="20C9217B" w:rsidR="00C76FBA" w:rsidRPr="00E054EE" w:rsidRDefault="00C76FBA" w:rsidP="00C76FBA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000</w:t>
            </w:r>
          </w:p>
        </w:tc>
        <w:tc>
          <w:tcPr>
            <w:tcW w:w="926" w:type="dxa"/>
          </w:tcPr>
          <w:p w14:paraId="07D56634" w14:textId="5F163C88" w:rsidR="00C76FBA" w:rsidRPr="00E054EE" w:rsidRDefault="00C76FBA" w:rsidP="00C76FBA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0.113</w:t>
            </w:r>
          </w:p>
        </w:tc>
        <w:tc>
          <w:tcPr>
            <w:tcW w:w="926" w:type="dxa"/>
          </w:tcPr>
          <w:p w14:paraId="348DC0F5" w14:textId="731D06DE" w:rsidR="00C76FBA" w:rsidRPr="00E054EE" w:rsidRDefault="00C76FBA" w:rsidP="00C76FBA">
            <w:pPr>
              <w:spacing w:after="240" w:line="360" w:lineRule="auto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2.452</w:t>
            </w:r>
          </w:p>
        </w:tc>
      </w:tr>
      <w:tr w:rsidR="00766ABA" w:rsidRPr="00E054EE" w14:paraId="2546FA2B" w14:textId="77777777" w:rsidTr="00C90CAA">
        <w:tc>
          <w:tcPr>
            <w:tcW w:w="1481" w:type="dxa"/>
          </w:tcPr>
          <w:p w14:paraId="30028FC8" w14:textId="7DD73D53" w:rsidR="00766ABA" w:rsidRPr="00E054EE" w:rsidRDefault="00766ABA" w:rsidP="00C76FB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H3</w:t>
            </w:r>
          </w:p>
        </w:tc>
        <w:tc>
          <w:tcPr>
            <w:tcW w:w="1318" w:type="dxa"/>
          </w:tcPr>
          <w:p w14:paraId="6D52B383" w14:textId="77777777" w:rsidR="00766ABA" w:rsidRPr="00E054EE" w:rsidRDefault="00766ABA" w:rsidP="00C76F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159" w:type="dxa"/>
          </w:tcPr>
          <w:p w14:paraId="18BD89D9" w14:textId="77777777" w:rsidR="00766ABA" w:rsidRPr="00E054EE" w:rsidRDefault="00766ABA" w:rsidP="00C76F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233" w:type="dxa"/>
          </w:tcPr>
          <w:p w14:paraId="3A5E1AFB" w14:textId="77777777" w:rsidR="00766ABA" w:rsidRDefault="00766ABA" w:rsidP="00C76F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55" w:type="dxa"/>
          </w:tcPr>
          <w:p w14:paraId="473DDE28" w14:textId="77777777" w:rsidR="00766ABA" w:rsidRDefault="00766ABA" w:rsidP="00C76F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018" w:type="dxa"/>
          </w:tcPr>
          <w:p w14:paraId="2B808F9B" w14:textId="77777777" w:rsidR="00766ABA" w:rsidRPr="00E054EE" w:rsidRDefault="00766ABA" w:rsidP="00C76F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6" w:type="dxa"/>
          </w:tcPr>
          <w:p w14:paraId="7E11F66F" w14:textId="77777777" w:rsidR="00766ABA" w:rsidRDefault="00766ABA" w:rsidP="00C76F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6" w:type="dxa"/>
          </w:tcPr>
          <w:p w14:paraId="12280B52" w14:textId="77777777" w:rsidR="00766ABA" w:rsidRDefault="00766ABA" w:rsidP="00C76F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766ABA" w:rsidRPr="00E054EE" w14:paraId="06D87E1B" w14:textId="77777777" w:rsidTr="00C90CAA">
        <w:tc>
          <w:tcPr>
            <w:tcW w:w="1481" w:type="dxa"/>
          </w:tcPr>
          <w:p w14:paraId="1967FF31" w14:textId="77777777" w:rsidR="00766ABA" w:rsidRDefault="00766ABA" w:rsidP="00766AB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F8AB61C" w14:textId="45B5B971" w:rsidR="00766ABA" w:rsidRDefault="00766ABA" w:rsidP="00766AB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Amount of Loan</w:t>
            </w:r>
          </w:p>
        </w:tc>
        <w:tc>
          <w:tcPr>
            <w:tcW w:w="1318" w:type="dxa"/>
          </w:tcPr>
          <w:p w14:paraId="6797F831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27791E2D" w14:textId="4C196F54" w:rsidR="00766ABA" w:rsidRPr="00E054EE" w:rsidRDefault="00766ABA" w:rsidP="00766A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1.025**</w:t>
            </w:r>
          </w:p>
        </w:tc>
        <w:tc>
          <w:tcPr>
            <w:tcW w:w="1159" w:type="dxa"/>
          </w:tcPr>
          <w:p w14:paraId="06D0C934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2C381A5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526</w:t>
            </w:r>
          </w:p>
          <w:p w14:paraId="6C875B31" w14:textId="77777777" w:rsidR="00766ABA" w:rsidRPr="00E054EE" w:rsidRDefault="00766ABA" w:rsidP="00766A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233" w:type="dxa"/>
          </w:tcPr>
          <w:p w14:paraId="715161CB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FC26582" w14:textId="5A219431" w:rsidR="00766ABA" w:rsidRDefault="00766ABA" w:rsidP="00766A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3.803</w:t>
            </w:r>
          </w:p>
        </w:tc>
        <w:tc>
          <w:tcPr>
            <w:tcW w:w="955" w:type="dxa"/>
          </w:tcPr>
          <w:p w14:paraId="553F07EC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7FBCE5B1" w14:textId="6E1FC6B1" w:rsidR="00766ABA" w:rsidRDefault="00766ABA" w:rsidP="00766A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</w:tc>
        <w:tc>
          <w:tcPr>
            <w:tcW w:w="1018" w:type="dxa"/>
          </w:tcPr>
          <w:p w14:paraId="54166BF6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0CC4C3B8" w14:textId="7B38995A" w:rsidR="00766ABA" w:rsidRPr="00E054EE" w:rsidRDefault="00766ABA" w:rsidP="00766A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051</w:t>
            </w:r>
          </w:p>
        </w:tc>
        <w:tc>
          <w:tcPr>
            <w:tcW w:w="926" w:type="dxa"/>
          </w:tcPr>
          <w:p w14:paraId="455FFB7E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73952C9A" w14:textId="0E3FFCE6" w:rsidR="00766ABA" w:rsidRDefault="00766ABA" w:rsidP="00766A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-0.005</w:t>
            </w:r>
          </w:p>
        </w:tc>
        <w:tc>
          <w:tcPr>
            <w:tcW w:w="926" w:type="dxa"/>
          </w:tcPr>
          <w:p w14:paraId="47D5BB27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3CDD0A14" w14:textId="6D799876" w:rsidR="00766ABA" w:rsidRDefault="00766ABA" w:rsidP="00766ABA">
            <w:pPr>
              <w:spacing w:after="240" w:line="36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2.055</w:t>
            </w:r>
          </w:p>
        </w:tc>
      </w:tr>
      <w:tr w:rsidR="00766ABA" w:rsidRPr="00E054EE" w14:paraId="1C75259E" w14:textId="77777777" w:rsidTr="00C90CAA">
        <w:tc>
          <w:tcPr>
            <w:tcW w:w="1481" w:type="dxa"/>
          </w:tcPr>
          <w:p w14:paraId="685712F7" w14:textId="77777777" w:rsidR="00766ABA" w:rsidRPr="00E054EE" w:rsidRDefault="00766ABA" w:rsidP="00766AB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Membership Access</w:t>
            </w:r>
          </w:p>
          <w:p w14:paraId="6F7F8324" w14:textId="77777777" w:rsidR="00766ABA" w:rsidRPr="00E054EE" w:rsidRDefault="00766ABA" w:rsidP="00766AB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1- Yes</w:t>
            </w:r>
          </w:p>
          <w:p w14:paraId="7BE4D49B" w14:textId="09D6EE1F" w:rsidR="00766ABA" w:rsidRDefault="00766ABA" w:rsidP="00766AB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 xml:space="preserve">2-No </w:t>
            </w:r>
          </w:p>
        </w:tc>
        <w:tc>
          <w:tcPr>
            <w:tcW w:w="1318" w:type="dxa"/>
          </w:tcPr>
          <w:p w14:paraId="1579E06C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7FA35BCF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1.745**</w:t>
            </w:r>
          </w:p>
          <w:p w14:paraId="14BD44E2" w14:textId="390606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075</w:t>
            </w:r>
          </w:p>
        </w:tc>
        <w:tc>
          <w:tcPr>
            <w:tcW w:w="1159" w:type="dxa"/>
          </w:tcPr>
          <w:p w14:paraId="3732DD38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355D8CF4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870</w:t>
            </w:r>
          </w:p>
          <w:p w14:paraId="3C084E45" w14:textId="60F53DC9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955</w:t>
            </w:r>
          </w:p>
        </w:tc>
        <w:tc>
          <w:tcPr>
            <w:tcW w:w="1233" w:type="dxa"/>
          </w:tcPr>
          <w:p w14:paraId="3B503D5C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</w:p>
          <w:p w14:paraId="104EB722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sz w:val="16"/>
                <w:szCs w:val="16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</w:rPr>
              <w:t>4.008</w:t>
            </w:r>
          </w:p>
          <w:p w14:paraId="25AF8170" w14:textId="36D45C7C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eastAsia="Times New Roman" w:hAnsiTheme="minorHAnsi" w:cstheme="minorHAnsi"/>
                <w:sz w:val="16"/>
                <w:szCs w:val="16"/>
              </w:rPr>
              <w:t>0.006</w:t>
            </w:r>
          </w:p>
        </w:tc>
        <w:tc>
          <w:tcPr>
            <w:tcW w:w="955" w:type="dxa"/>
          </w:tcPr>
          <w:p w14:paraId="0BECBF51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47437BB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  <w:p w14:paraId="59056D65" w14:textId="498AC85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</w:tc>
        <w:tc>
          <w:tcPr>
            <w:tcW w:w="1018" w:type="dxa"/>
          </w:tcPr>
          <w:p w14:paraId="6C348F6A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376EBF3C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045</w:t>
            </w:r>
          </w:p>
          <w:p w14:paraId="40428F03" w14:textId="2EAB1FAA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938</w:t>
            </w:r>
          </w:p>
        </w:tc>
        <w:tc>
          <w:tcPr>
            <w:tcW w:w="926" w:type="dxa"/>
          </w:tcPr>
          <w:p w14:paraId="75EA7F71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40280537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0.0371</w:t>
            </w:r>
          </w:p>
          <w:p w14:paraId="54753F54" w14:textId="5A5CEFDD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-1.797</w:t>
            </w:r>
          </w:p>
        </w:tc>
        <w:tc>
          <w:tcPr>
            <w:tcW w:w="926" w:type="dxa"/>
          </w:tcPr>
          <w:p w14:paraId="3A6AC5CE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2D33457B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3.453</w:t>
            </w:r>
          </w:p>
          <w:p w14:paraId="310B602B" w14:textId="22FD4AC4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.946</w:t>
            </w:r>
          </w:p>
        </w:tc>
      </w:tr>
      <w:tr w:rsidR="00766ABA" w:rsidRPr="00E054EE" w14:paraId="41314A88" w14:textId="77777777" w:rsidTr="00C90CAA">
        <w:tc>
          <w:tcPr>
            <w:tcW w:w="1481" w:type="dxa"/>
          </w:tcPr>
          <w:p w14:paraId="6A29F4D4" w14:textId="77777777" w:rsidR="00766ABA" w:rsidRPr="00E054EE" w:rsidRDefault="00766ABA" w:rsidP="00766AB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Trust</w:t>
            </w:r>
          </w:p>
          <w:p w14:paraId="66A2489F" w14:textId="77777777" w:rsidR="00766ABA" w:rsidRPr="00E054EE" w:rsidRDefault="00766ABA" w:rsidP="00766AB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Yes</w:t>
            </w:r>
          </w:p>
          <w:p w14:paraId="1B13C191" w14:textId="7AC8F345" w:rsidR="00766ABA" w:rsidRDefault="00766ABA" w:rsidP="00766AB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No</w:t>
            </w:r>
          </w:p>
        </w:tc>
        <w:tc>
          <w:tcPr>
            <w:tcW w:w="1318" w:type="dxa"/>
          </w:tcPr>
          <w:p w14:paraId="0A299368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7808C1A3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-3.810*</w:t>
            </w:r>
          </w:p>
          <w:p w14:paraId="5FF5A1C7" w14:textId="02F987A6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-4.681**</w:t>
            </w:r>
          </w:p>
        </w:tc>
        <w:tc>
          <w:tcPr>
            <w:tcW w:w="1159" w:type="dxa"/>
          </w:tcPr>
          <w:p w14:paraId="39D5A17B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3A0ABAC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2.184</w:t>
            </w:r>
          </w:p>
          <w:p w14:paraId="6D4C41C8" w14:textId="55E6DAF9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2.433</w:t>
            </w:r>
          </w:p>
        </w:tc>
        <w:tc>
          <w:tcPr>
            <w:tcW w:w="1233" w:type="dxa"/>
          </w:tcPr>
          <w:p w14:paraId="146B551B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74ACADB2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3.043</w:t>
            </w:r>
          </w:p>
          <w:p w14:paraId="2184847A" w14:textId="1F906B0B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3.701</w:t>
            </w:r>
          </w:p>
        </w:tc>
        <w:tc>
          <w:tcPr>
            <w:tcW w:w="955" w:type="dxa"/>
          </w:tcPr>
          <w:p w14:paraId="026755B3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14F5931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  <w:p w14:paraId="73DB08AB" w14:textId="6C1D8A3D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</w:tc>
        <w:tc>
          <w:tcPr>
            <w:tcW w:w="1018" w:type="dxa"/>
          </w:tcPr>
          <w:p w14:paraId="444D240C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E6CAAC3" w14:textId="77777777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081</w:t>
            </w:r>
          </w:p>
          <w:p w14:paraId="34E88BD9" w14:textId="09DFE2D8" w:rsidR="00766ABA" w:rsidRPr="00E054EE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054EE">
              <w:rPr>
                <w:rFonts w:asciiTheme="minorHAnsi" w:hAnsiTheme="minorHAnsi" w:cstheme="minorHAnsi"/>
                <w:sz w:val="16"/>
                <w:szCs w:val="16"/>
              </w:rPr>
              <w:t>0.054</w:t>
            </w:r>
          </w:p>
        </w:tc>
        <w:tc>
          <w:tcPr>
            <w:tcW w:w="926" w:type="dxa"/>
          </w:tcPr>
          <w:p w14:paraId="6D0E3070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54652CD3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-8.092</w:t>
            </w:r>
          </w:p>
          <w:p w14:paraId="5849C3E5" w14:textId="48758979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-9.451</w:t>
            </w:r>
          </w:p>
        </w:tc>
        <w:tc>
          <w:tcPr>
            <w:tcW w:w="926" w:type="dxa"/>
          </w:tcPr>
          <w:p w14:paraId="6027B33B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6E13DB30" w14:textId="7777777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0.471</w:t>
            </w:r>
          </w:p>
          <w:p w14:paraId="20ED0DA6" w14:textId="0ACCAAD7" w:rsidR="00766ABA" w:rsidRDefault="00766ABA" w:rsidP="00766AB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0.088</w:t>
            </w:r>
          </w:p>
        </w:tc>
      </w:tr>
    </w:tbl>
    <w:p w14:paraId="2BF75884" w14:textId="1A86844B" w:rsidR="00CE3BEB" w:rsidRDefault="00CE3BEB" w:rsidP="00CE3BEB">
      <w:pPr>
        <w:autoSpaceDE w:val="0"/>
        <w:autoSpaceDN w:val="0"/>
        <w:adjustRightInd w:val="0"/>
        <w:spacing w:after="240" w:line="360" w:lineRule="auto"/>
        <w:jc w:val="both"/>
        <w:rPr>
          <w:rFonts w:cs="Calibri"/>
          <w:sz w:val="24"/>
          <w:szCs w:val="24"/>
        </w:rPr>
      </w:pPr>
    </w:p>
    <w:p w14:paraId="4D8D568C" w14:textId="423E2894" w:rsidR="00762629" w:rsidRDefault="00762629" w:rsidP="00CE3BEB">
      <w:pPr>
        <w:autoSpaceDE w:val="0"/>
        <w:autoSpaceDN w:val="0"/>
        <w:adjustRightInd w:val="0"/>
        <w:spacing w:after="240" w:line="360" w:lineRule="auto"/>
        <w:jc w:val="both"/>
        <w:rPr>
          <w:rFonts w:cs="Calibri"/>
          <w:sz w:val="24"/>
          <w:szCs w:val="24"/>
        </w:rPr>
      </w:pPr>
    </w:p>
    <w:p w14:paraId="65A788EF" w14:textId="673D2A7D" w:rsidR="00762629" w:rsidRDefault="00762629" w:rsidP="00CE3BEB">
      <w:pPr>
        <w:autoSpaceDE w:val="0"/>
        <w:autoSpaceDN w:val="0"/>
        <w:adjustRightInd w:val="0"/>
        <w:spacing w:after="240" w:line="360" w:lineRule="auto"/>
        <w:jc w:val="both"/>
        <w:rPr>
          <w:rFonts w:cs="Calibri"/>
          <w:sz w:val="24"/>
          <w:szCs w:val="24"/>
        </w:rPr>
      </w:pPr>
    </w:p>
    <w:p w14:paraId="3093EC4E" w14:textId="77777777" w:rsidR="00762629" w:rsidRDefault="00762629" w:rsidP="00CE3BEB">
      <w:pPr>
        <w:autoSpaceDE w:val="0"/>
        <w:autoSpaceDN w:val="0"/>
        <w:adjustRightInd w:val="0"/>
        <w:spacing w:after="240" w:line="360" w:lineRule="auto"/>
        <w:jc w:val="both"/>
        <w:rPr>
          <w:rFonts w:cs="Calibri"/>
          <w:sz w:val="24"/>
          <w:szCs w:val="24"/>
        </w:rPr>
      </w:pPr>
    </w:p>
    <w:sectPr w:rsidR="00762629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31C3D" w14:textId="77777777" w:rsidR="008B3476" w:rsidRDefault="008B3476" w:rsidP="00404B24">
      <w:pPr>
        <w:spacing w:after="0" w:line="240" w:lineRule="auto"/>
      </w:pPr>
      <w:r>
        <w:separator/>
      </w:r>
    </w:p>
  </w:endnote>
  <w:endnote w:type="continuationSeparator" w:id="0">
    <w:p w14:paraId="01C6A80A" w14:textId="77777777" w:rsidR="008B3476" w:rsidRDefault="008B3476" w:rsidP="00404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71979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314510" w14:textId="3B2FE200" w:rsidR="00D25271" w:rsidRDefault="00D2527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093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70EA16C" w14:textId="77777777" w:rsidR="00D25271" w:rsidRDefault="00D252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4E4D9" w14:textId="77777777" w:rsidR="008B3476" w:rsidRDefault="008B3476" w:rsidP="00404B24">
      <w:pPr>
        <w:spacing w:after="0" w:line="240" w:lineRule="auto"/>
      </w:pPr>
      <w:r>
        <w:separator/>
      </w:r>
    </w:p>
  </w:footnote>
  <w:footnote w:type="continuationSeparator" w:id="0">
    <w:p w14:paraId="0A74EBA8" w14:textId="77777777" w:rsidR="008B3476" w:rsidRDefault="008B3476" w:rsidP="00404B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85770E"/>
    <w:multiLevelType w:val="hybridMultilevel"/>
    <w:tmpl w:val="EBE2BC2E"/>
    <w:lvl w:ilvl="0" w:tplc="0BC60A48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TM2tDA1NTI1NDJS0lEKTi0uzszPAykwNKoFAJxBXxktAAAA"/>
  </w:docVars>
  <w:rsids>
    <w:rsidRoot w:val="00CE3BEB"/>
    <w:rsid w:val="000318EE"/>
    <w:rsid w:val="000425F2"/>
    <w:rsid w:val="000673F9"/>
    <w:rsid w:val="00083236"/>
    <w:rsid w:val="00094E3D"/>
    <w:rsid w:val="000C45C4"/>
    <w:rsid w:val="000D19D3"/>
    <w:rsid w:val="000E6354"/>
    <w:rsid w:val="000F0F0A"/>
    <w:rsid w:val="000F3F28"/>
    <w:rsid w:val="00115EC0"/>
    <w:rsid w:val="00142D71"/>
    <w:rsid w:val="001B5192"/>
    <w:rsid w:val="001D723A"/>
    <w:rsid w:val="00226DF6"/>
    <w:rsid w:val="0024139F"/>
    <w:rsid w:val="002436A3"/>
    <w:rsid w:val="00247ED1"/>
    <w:rsid w:val="00265D23"/>
    <w:rsid w:val="002A3601"/>
    <w:rsid w:val="002C4C69"/>
    <w:rsid w:val="00301416"/>
    <w:rsid w:val="003128F9"/>
    <w:rsid w:val="00327B1C"/>
    <w:rsid w:val="00347EA4"/>
    <w:rsid w:val="003969F2"/>
    <w:rsid w:val="00396DC5"/>
    <w:rsid w:val="00397450"/>
    <w:rsid w:val="003D5B9D"/>
    <w:rsid w:val="00404B24"/>
    <w:rsid w:val="00426A9E"/>
    <w:rsid w:val="00494AD6"/>
    <w:rsid w:val="004C4763"/>
    <w:rsid w:val="00517995"/>
    <w:rsid w:val="00565D57"/>
    <w:rsid w:val="005A6FB5"/>
    <w:rsid w:val="005E0054"/>
    <w:rsid w:val="00617CC2"/>
    <w:rsid w:val="00617EAD"/>
    <w:rsid w:val="00634B09"/>
    <w:rsid w:val="006732BC"/>
    <w:rsid w:val="006740DB"/>
    <w:rsid w:val="00695049"/>
    <w:rsid w:val="006C186B"/>
    <w:rsid w:val="006C5B31"/>
    <w:rsid w:val="006F2A7F"/>
    <w:rsid w:val="00705ABC"/>
    <w:rsid w:val="007070FB"/>
    <w:rsid w:val="00711178"/>
    <w:rsid w:val="00730299"/>
    <w:rsid w:val="007374E7"/>
    <w:rsid w:val="00762629"/>
    <w:rsid w:val="00766ABA"/>
    <w:rsid w:val="007B6CF4"/>
    <w:rsid w:val="007C132D"/>
    <w:rsid w:val="007E707A"/>
    <w:rsid w:val="008142F2"/>
    <w:rsid w:val="00817794"/>
    <w:rsid w:val="008462F1"/>
    <w:rsid w:val="008B3476"/>
    <w:rsid w:val="008C75D8"/>
    <w:rsid w:val="008D71C6"/>
    <w:rsid w:val="00905CB8"/>
    <w:rsid w:val="00912D37"/>
    <w:rsid w:val="009408B0"/>
    <w:rsid w:val="0099290A"/>
    <w:rsid w:val="009E57C5"/>
    <w:rsid w:val="009F2C33"/>
    <w:rsid w:val="00A12A57"/>
    <w:rsid w:val="00AA04E3"/>
    <w:rsid w:val="00AA7981"/>
    <w:rsid w:val="00B00939"/>
    <w:rsid w:val="00B33E19"/>
    <w:rsid w:val="00B64232"/>
    <w:rsid w:val="00B75696"/>
    <w:rsid w:val="00BE7731"/>
    <w:rsid w:val="00C04D76"/>
    <w:rsid w:val="00C11BCB"/>
    <w:rsid w:val="00C22B46"/>
    <w:rsid w:val="00C3117B"/>
    <w:rsid w:val="00C76FBA"/>
    <w:rsid w:val="00C90CAA"/>
    <w:rsid w:val="00C929F5"/>
    <w:rsid w:val="00CC5EFD"/>
    <w:rsid w:val="00CD69DF"/>
    <w:rsid w:val="00CE3BEB"/>
    <w:rsid w:val="00CF5171"/>
    <w:rsid w:val="00D25271"/>
    <w:rsid w:val="00D2585B"/>
    <w:rsid w:val="00D25DB7"/>
    <w:rsid w:val="00D40228"/>
    <w:rsid w:val="00D51539"/>
    <w:rsid w:val="00DB1CB7"/>
    <w:rsid w:val="00E1785C"/>
    <w:rsid w:val="00E6410E"/>
    <w:rsid w:val="00E73933"/>
    <w:rsid w:val="00E85510"/>
    <w:rsid w:val="00EA2646"/>
    <w:rsid w:val="00EB0C3A"/>
    <w:rsid w:val="00ED117A"/>
    <w:rsid w:val="00F0097E"/>
    <w:rsid w:val="00F36E27"/>
    <w:rsid w:val="00F56991"/>
    <w:rsid w:val="00FC36CB"/>
    <w:rsid w:val="00FF0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22D54"/>
  <w15:docId w15:val="{D5E6920F-E8C8-4838-BF4C-BE0898F18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BE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E3BEB"/>
    <w:pPr>
      <w:spacing w:line="240" w:lineRule="auto"/>
    </w:pPr>
    <w:rPr>
      <w:b/>
      <w:bCs/>
      <w:color w:val="4F81BD"/>
      <w:sz w:val="18"/>
      <w:szCs w:val="18"/>
    </w:rPr>
  </w:style>
  <w:style w:type="table" w:styleId="TableGrid">
    <w:name w:val="Table Grid"/>
    <w:basedOn w:val="TableNormal"/>
    <w:uiPriority w:val="59"/>
    <w:rsid w:val="00CE3BE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1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178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12D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4B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B2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04B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B24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8C4BC0E3EA66438280528CD55B7889" ma:contentTypeVersion="13" ma:contentTypeDescription="Create a new document." ma:contentTypeScope="" ma:versionID="61fc4039046806f86cd74827f4b03a45">
  <xsd:schema xmlns:xsd="http://www.w3.org/2001/XMLSchema" xmlns:xs="http://www.w3.org/2001/XMLSchema" xmlns:p="http://schemas.microsoft.com/office/2006/metadata/properties" xmlns:ns3="fc7ac569-c9d6-4ebe-99fd-c8de5cd22ed6" xmlns:ns4="1ba3e875-62ea-4e72-90dc-e225eeef7a90" targetNamespace="http://schemas.microsoft.com/office/2006/metadata/properties" ma:root="true" ma:fieldsID="c5d278352306f4a61a927ea21c08a00e" ns3:_="" ns4:_="">
    <xsd:import namespace="fc7ac569-c9d6-4ebe-99fd-c8de5cd22ed6"/>
    <xsd:import namespace="1ba3e875-62ea-4e72-90dc-e225eeef7a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c569-c9d6-4ebe-99fd-c8de5cd22e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3e875-62ea-4e72-90dc-e225eeef7a9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DD94E6-0261-4DEF-B923-A1F85D6FF9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7ac569-c9d6-4ebe-99fd-c8de5cd22ed6"/>
    <ds:schemaRef ds:uri="1ba3e875-62ea-4e72-90dc-e225eeef7a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69332C-7883-459B-BE0F-72882E0818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714880-3E13-48FB-ADBF-85427C2AE9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bembe dobembe</dc:creator>
  <cp:lastModifiedBy>Abiola Babajide</cp:lastModifiedBy>
  <cp:revision>2</cp:revision>
  <dcterms:created xsi:type="dcterms:W3CDTF">2022-03-16T17:33:00Z</dcterms:created>
  <dcterms:modified xsi:type="dcterms:W3CDTF">2022-03-16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8C4BC0E3EA66438280528CD55B7889</vt:lpwstr>
  </property>
</Properties>
</file>